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3A49E0" w14:textId="2D720CFC" w:rsidR="003037F4" w:rsidRDefault="00393496">
      <w:r>
        <w:t>C3C Colton Willits</w:t>
      </w:r>
    </w:p>
    <w:p w14:paraId="0B68E0BD" w14:textId="6DB77DFE" w:rsidR="00393496" w:rsidRDefault="00393496">
      <w:r>
        <w:t>CompSci 210</w:t>
      </w:r>
    </w:p>
    <w:p w14:paraId="33696698" w14:textId="36182FB0" w:rsidR="00393496" w:rsidRDefault="00393496">
      <w:r>
        <w:t>Dr. Weingart</w:t>
      </w:r>
    </w:p>
    <w:p w14:paraId="58EA3A0B" w14:textId="0DD08E82" w:rsidR="00393496" w:rsidRDefault="00393496">
      <w:r>
        <w:t>11/9/2020</w:t>
      </w:r>
    </w:p>
    <w:p w14:paraId="14F7BE43" w14:textId="060FA6E4" w:rsidR="00393496" w:rsidRDefault="00393496" w:rsidP="00393496">
      <w:pPr>
        <w:jc w:val="center"/>
      </w:pPr>
      <w:r>
        <w:t>easyHash Design</w:t>
      </w:r>
    </w:p>
    <w:p w14:paraId="21823BD1" w14:textId="0823904C" w:rsidR="00393496" w:rsidRDefault="00393496" w:rsidP="00393496">
      <w:r>
        <w:t>Requirements:</w:t>
      </w:r>
    </w:p>
    <w:p w14:paraId="576362D0" w14:textId="0A135FD5" w:rsidR="00393496" w:rsidRDefault="00393496" w:rsidP="00393496">
      <w:r>
        <w:t>Shall have a GUI to interact with program – 25%</w:t>
      </w:r>
    </w:p>
    <w:p w14:paraId="24502BE6" w14:textId="2E4C0733" w:rsidR="00393496" w:rsidRDefault="00393496" w:rsidP="00393496">
      <w:r>
        <w:t>Shall use HashCat functions with hashcat.exe and return output – 25%</w:t>
      </w:r>
    </w:p>
    <w:p w14:paraId="35BCF117" w14:textId="392EDA66" w:rsidR="00393496" w:rsidRDefault="00393496" w:rsidP="00393496">
      <w:r>
        <w:t>Shall export hashed passwords to external file for later use by user – 25%</w:t>
      </w:r>
    </w:p>
    <w:p w14:paraId="557D3D11" w14:textId="02607371" w:rsidR="00393496" w:rsidRDefault="00393496" w:rsidP="00393496">
      <w:r>
        <w:t>Shall convert pcap to hashcat hccapx through cap2hccapx.exe and run WPA hash -25%</w:t>
      </w:r>
    </w:p>
    <w:p w14:paraId="4939773D" w14:textId="56ABC612" w:rsidR="00393496" w:rsidRDefault="00393496" w:rsidP="00393496">
      <w:r>
        <w:t>May include all hash cat functions/GPU hashing features.</w:t>
      </w:r>
    </w:p>
    <w:p w14:paraId="511628C8" w14:textId="7CBAD5FF" w:rsidR="00393496" w:rsidRDefault="00393496" w:rsidP="00393496">
      <w:r>
        <w:t>Design:</w:t>
      </w:r>
      <w:r w:rsidR="00AD0C23">
        <w:t xml:space="preserve"> (uses Pointers, File I/O, Structs, String Manipulation, and processing array data)(Uses recursion)</w:t>
      </w:r>
    </w:p>
    <w:p w14:paraId="3308228A" w14:textId="3DA1C330" w:rsidR="00594B5C" w:rsidRDefault="00594B5C" w:rsidP="00393496">
      <w:r>
        <w:t>Initialize – create GUI window</w:t>
      </w:r>
    </w:p>
    <w:p w14:paraId="01C9CCA0" w14:textId="14AF43E1" w:rsidR="00594B5C" w:rsidRDefault="00594B5C" w:rsidP="00393496">
      <w:r>
        <w:t xml:space="preserve">getSystemInfomation() – gets GPU and other system information to </w:t>
      </w:r>
      <w:r w:rsidR="00CC4452">
        <w:t>populate field for GUI</w:t>
      </w:r>
      <w:r w:rsidR="00A56114">
        <w:t xml:space="preserve"> populate system struct</w:t>
      </w:r>
      <w:r w:rsidR="003C2EBC">
        <w:t xml:space="preserve"> pointer</w:t>
      </w:r>
    </w:p>
    <w:p w14:paraId="17F21F9E" w14:textId="6A759905" w:rsidR="00CC4452" w:rsidRDefault="00CC4452" w:rsidP="00393496">
      <w:r>
        <w:t xml:space="preserve">startHash() – takes user input and creates a </w:t>
      </w:r>
      <w:r w:rsidR="003C2EBC">
        <w:t>command line</w:t>
      </w:r>
      <w:r>
        <w:t xml:space="preserve"> </w:t>
      </w:r>
      <w:r w:rsidR="003C2EBC">
        <w:t>executable</w:t>
      </w:r>
      <w:r w:rsidR="00A56114">
        <w:t xml:space="preserve"> string</w:t>
      </w:r>
      <w:r>
        <w:t xml:space="preserve"> for hashcat.exe from struct hash</w:t>
      </w:r>
      <w:r w:rsidR="003C2EBC">
        <w:t xml:space="preserve"> pointer</w:t>
      </w:r>
    </w:p>
    <w:p w14:paraId="11D2D120" w14:textId="4402036B" w:rsidR="00CC4452" w:rsidRDefault="00CC4452" w:rsidP="00393496">
      <w:r>
        <w:t xml:space="preserve">convertPcap() – converts WPA pcap capture to hccapx before hashing through cap2hccapx.exe command line executable. </w:t>
      </w:r>
      <w:r w:rsidR="003C2EBC">
        <w:t>Uses string manipulation to create command line executable</w:t>
      </w:r>
    </w:p>
    <w:p w14:paraId="4B87F785" w14:textId="2475D779" w:rsidR="00CC4452" w:rsidRDefault="00CC4452" w:rsidP="00393496">
      <w:r>
        <w:t>readResults() – Reads results from hashcat output file</w:t>
      </w:r>
      <w:r w:rsidR="00FA54BA">
        <w:t xml:space="preserve"> string manipulation to read certain sections of the hash output file.</w:t>
      </w:r>
    </w:p>
    <w:p w14:paraId="04E669E6" w14:textId="3FB5DBBB" w:rsidR="00CC4452" w:rsidRDefault="00CC4452" w:rsidP="00393496">
      <w:r>
        <w:t>status() – returns the status of the hash and displays it to user.</w:t>
      </w:r>
      <w:r w:rsidR="003C2EBC">
        <w:t xml:space="preserve"> Recursive function for loading bar.</w:t>
      </w:r>
    </w:p>
    <w:p w14:paraId="1BCCDCA2" w14:textId="7BC358AC" w:rsidR="00CC4452" w:rsidRDefault="00CC4452" w:rsidP="00393496">
      <w:r>
        <w:t>printPasswords() – prints passwords to file for user to save.</w:t>
      </w:r>
    </w:p>
    <w:p w14:paraId="102DC073" w14:textId="463CC4AF" w:rsidR="003C2EBC" w:rsidRDefault="003C2EBC" w:rsidP="00393496"/>
    <w:p w14:paraId="5EDDCF7C" w14:textId="77777777" w:rsidR="003C2EBC" w:rsidRDefault="003C2EBC" w:rsidP="00393496"/>
    <w:p w14:paraId="522FAD5F" w14:textId="77777777" w:rsidR="003C2EBC" w:rsidRDefault="003C2EBC" w:rsidP="00393496"/>
    <w:p w14:paraId="49F4F7FC" w14:textId="77777777" w:rsidR="003C2EBC" w:rsidRDefault="003C2EBC" w:rsidP="00393496"/>
    <w:p w14:paraId="3244793F" w14:textId="77777777" w:rsidR="003C2EBC" w:rsidRDefault="003C2EBC" w:rsidP="00393496"/>
    <w:p w14:paraId="09114564" w14:textId="77777777" w:rsidR="003C2EBC" w:rsidRDefault="003C2EBC" w:rsidP="00393496"/>
    <w:p w14:paraId="689ABD2E" w14:textId="77777777" w:rsidR="003C2EBC" w:rsidRDefault="003C2EBC" w:rsidP="00393496"/>
    <w:p w14:paraId="0A8A5DD8" w14:textId="77777777" w:rsidR="003C2EBC" w:rsidRDefault="003C2EBC" w:rsidP="00393496"/>
    <w:p w14:paraId="24523D4D" w14:textId="5505A4D8" w:rsidR="003C2EBC" w:rsidRDefault="00A0016C" w:rsidP="00393496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91E1D0" wp14:editId="115C6175">
                <wp:simplePos x="0" y="0"/>
                <wp:positionH relativeFrom="column">
                  <wp:posOffset>1659960</wp:posOffset>
                </wp:positionH>
                <wp:positionV relativeFrom="paragraph">
                  <wp:posOffset>242280</wp:posOffset>
                </wp:positionV>
                <wp:extent cx="1645920" cy="548640"/>
                <wp:effectExtent l="0" t="0" r="11430" b="2286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5920" cy="548640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7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BDD059" id="Rectangle 45" o:spid="_x0000_s1026" style="position:absolute;margin-left:130.7pt;margin-top:19.1pt;width:129.6pt;height:43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" fillcolor="black" strokeweight=".5mm">
                <v:fill opacity="49087f"/>
              </v:rect>
            </w:pict>
          </mc:Fallback>
        </mc:AlternateContent>
      </w:r>
      <w:r w:rsidR="003C2EBC">
        <w:t>Structure:</w:t>
      </w:r>
    </w:p>
    <w:p w14:paraId="3BAD3243" w14:textId="3ACEB54B" w:rsidR="003C2EBC" w:rsidRDefault="00A0016C">
      <w:r>
        <w:rPr>
          <w:noProof/>
        </w:rPr>
        <mc:AlternateContent>
          <mc:Choice Requires="wpi">
            <w:drawing>
              <wp:anchor distT="0" distB="0" distL="114300" distR="114300" simplePos="0" relativeHeight="251849728" behindDoc="0" locked="0" layoutInCell="1" allowOverlap="1" wp14:anchorId="42E54F29" wp14:editId="01F98343">
                <wp:simplePos x="0" y="0"/>
                <wp:positionH relativeFrom="column">
                  <wp:posOffset>2723515</wp:posOffset>
                </wp:positionH>
                <wp:positionV relativeFrom="paragraph">
                  <wp:posOffset>5041900</wp:posOffset>
                </wp:positionV>
                <wp:extent cx="482075" cy="157960"/>
                <wp:effectExtent l="38100" t="38100" r="13335" b="33020"/>
                <wp:wrapNone/>
                <wp:docPr id="258" name="Ink 2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482075" cy="15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C9B040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58" o:spid="_x0000_s1026" type="#_x0000_t75" style="position:absolute;margin-left:214.1pt;margin-top:396.65pt;width:38.65pt;height:13.15pt;z-index:25184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">
                <v:imagedata r:id="rId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43584" behindDoc="0" locked="0" layoutInCell="1" allowOverlap="1" wp14:anchorId="459CB5F7" wp14:editId="22983447">
                <wp:simplePos x="0" y="0"/>
                <wp:positionH relativeFrom="column">
                  <wp:posOffset>1692910</wp:posOffset>
                </wp:positionH>
                <wp:positionV relativeFrom="paragraph">
                  <wp:posOffset>4961255</wp:posOffset>
                </wp:positionV>
                <wp:extent cx="994395" cy="277495"/>
                <wp:effectExtent l="38100" t="38100" r="34925" b="46355"/>
                <wp:wrapNone/>
                <wp:docPr id="252" name="Ink 2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994395" cy="2774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7F47C7" id="Ink 252" o:spid="_x0000_s1026" type="#_x0000_t75" style="position:absolute;margin-left:132.95pt;margin-top:390.3pt;width:79.05pt;height:22.55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">
                <v:imagedata r:id="rId7" o:title="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060DD5F1" wp14:editId="15C59549">
                <wp:simplePos x="0" y="0"/>
                <wp:positionH relativeFrom="column">
                  <wp:posOffset>1643760</wp:posOffset>
                </wp:positionH>
                <wp:positionV relativeFrom="paragraph">
                  <wp:posOffset>4892130</wp:posOffset>
                </wp:positionV>
                <wp:extent cx="1645920" cy="365760"/>
                <wp:effectExtent l="0" t="0" r="11430" b="1524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5920" cy="365760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7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535CB6" id="Rectangle 237" o:spid="_x0000_s1026" style="position:absolute;margin-left:129.45pt;margin-top:385.2pt;width:129.6pt;height:28.8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" fillcolor="black" strokeweight=".5mm">
                <v:fill opacity="49087f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1013A97B" wp14:editId="3F05B49D">
                <wp:simplePos x="0" y="0"/>
                <wp:positionH relativeFrom="column">
                  <wp:posOffset>2255220</wp:posOffset>
                </wp:positionH>
                <wp:positionV relativeFrom="paragraph">
                  <wp:posOffset>4620870</wp:posOffset>
                </wp:positionV>
                <wp:extent cx="365760" cy="0"/>
                <wp:effectExtent l="68580" t="7620" r="121920" b="45720"/>
                <wp:wrapNone/>
                <wp:docPr id="235" name="Straight Connector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365760" cy="0"/>
                        </a:xfrm>
                        <a:prstGeom prst="line">
                          <a:avLst/>
                        </a:prstGeom>
                        <a:solidFill>
                          <a:srgbClr val="000000">
                            <a:alpha val="7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37DA8B" id="Straight Connector 235" o:spid="_x0000_s1026" style="position:absolute;rotation:90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7.6pt,363.85pt" to="206.4pt,36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" filled="t" fillcolor="black" strokeweight=".5mm">
                <v:fill opacity="49087f"/>
                <v:stroke endarrow="open" joinstyle="miter"/>
              </v:lin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24128" behindDoc="0" locked="0" layoutInCell="1" allowOverlap="1" wp14:anchorId="2F9580CE" wp14:editId="0E2F2B76">
                <wp:simplePos x="0" y="0"/>
                <wp:positionH relativeFrom="column">
                  <wp:posOffset>3072527</wp:posOffset>
                </wp:positionH>
                <wp:positionV relativeFrom="paragraph">
                  <wp:posOffset>4248200</wp:posOffset>
                </wp:positionV>
                <wp:extent cx="83880" cy="128160"/>
                <wp:effectExtent l="38100" t="38100" r="30480" b="43815"/>
                <wp:wrapNone/>
                <wp:docPr id="231" name="Ink 2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83880" cy="12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526105" id="Ink 231" o:spid="_x0000_s1026" type="#_x0000_t75" style="position:absolute;margin-left:241.6pt;margin-top:334.15pt;width:7.3pt;height:10.8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23104" behindDoc="0" locked="0" layoutInCell="1" allowOverlap="1" wp14:anchorId="7F219666" wp14:editId="436B0CF2">
                <wp:simplePos x="0" y="0"/>
                <wp:positionH relativeFrom="column">
                  <wp:posOffset>2316480</wp:posOffset>
                </wp:positionH>
                <wp:positionV relativeFrom="paragraph">
                  <wp:posOffset>4141470</wp:posOffset>
                </wp:positionV>
                <wp:extent cx="716860" cy="255270"/>
                <wp:effectExtent l="38100" t="38100" r="26670" b="30480"/>
                <wp:wrapNone/>
                <wp:docPr id="230" name="Ink 2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716860" cy="2552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E61851" id="Ink 230" o:spid="_x0000_s1026" type="#_x0000_t75" style="position:absolute;margin-left:182.05pt;margin-top:325.75pt;width:57.2pt;height:20.8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07744" behindDoc="0" locked="0" layoutInCell="1" allowOverlap="1" wp14:anchorId="341A7D2D" wp14:editId="7887C15F">
                <wp:simplePos x="0" y="0"/>
                <wp:positionH relativeFrom="column">
                  <wp:posOffset>1786255</wp:posOffset>
                </wp:positionH>
                <wp:positionV relativeFrom="paragraph">
                  <wp:posOffset>4197985</wp:posOffset>
                </wp:positionV>
                <wp:extent cx="411355" cy="173355"/>
                <wp:effectExtent l="38100" t="38100" r="46355" b="36195"/>
                <wp:wrapNone/>
                <wp:docPr id="215" name="Ink 2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411355" cy="1733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A9B9E3" id="Ink 215" o:spid="_x0000_s1026" type="#_x0000_t75" style="position:absolute;margin-left:140.3pt;margin-top:330.2pt;width:33.1pt;height:14.35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">
                <v:imagedata r:id="rId13" o:title="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2B6BD88B" wp14:editId="341B51C9">
                <wp:simplePos x="0" y="0"/>
                <wp:positionH relativeFrom="column">
                  <wp:posOffset>1695600</wp:posOffset>
                </wp:positionH>
                <wp:positionV relativeFrom="paragraph">
                  <wp:posOffset>4074930</wp:posOffset>
                </wp:positionV>
                <wp:extent cx="1645920" cy="365760"/>
                <wp:effectExtent l="0" t="0" r="11430" b="1524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5920" cy="365760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7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7D3D92" id="Rectangle 208" o:spid="_x0000_s1026" style="position:absolute;margin-left:133.5pt;margin-top:320.85pt;width:129.6pt;height:28.8pt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" fillcolor="black" strokeweight=".5mm">
                <v:fill opacity="49087f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5D1AC42E" wp14:editId="0FC73244">
                <wp:simplePos x="0" y="0"/>
                <wp:positionH relativeFrom="column">
                  <wp:posOffset>2243520</wp:posOffset>
                </wp:positionH>
                <wp:positionV relativeFrom="paragraph">
                  <wp:posOffset>3938310</wp:posOffset>
                </wp:positionV>
                <wp:extent cx="182880" cy="0"/>
                <wp:effectExtent l="72390" t="3810" r="99060" b="60960"/>
                <wp:wrapNone/>
                <wp:docPr id="206" name="Straight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  <a:solidFill>
                          <a:srgbClr val="000000">
                            <a:alpha val="7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EE9194" id="Straight Connector 206" o:spid="_x0000_s1026" style="position:absolute;rotation:90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6.65pt,310.1pt" to="191.05pt,3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" filled="t" fillcolor="black" strokeweight=".5mm">
                <v:fill opacity="49087f"/>
                <v:stroke endarrow="open" joinstyle="miter"/>
              </v:lin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96480" behindDoc="0" locked="0" layoutInCell="1" allowOverlap="1" wp14:anchorId="7E58944C" wp14:editId="7358D3D8">
                <wp:simplePos x="0" y="0"/>
                <wp:positionH relativeFrom="column">
                  <wp:posOffset>2125345</wp:posOffset>
                </wp:positionH>
                <wp:positionV relativeFrom="paragraph">
                  <wp:posOffset>3507740</wp:posOffset>
                </wp:positionV>
                <wp:extent cx="523895" cy="195380"/>
                <wp:effectExtent l="38100" t="38100" r="47625" b="33655"/>
                <wp:wrapNone/>
                <wp:docPr id="204" name="Ink 2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523895" cy="195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505098" id="Ink 204" o:spid="_x0000_s1026" type="#_x0000_t75" style="position:absolute;margin-left:167pt;margin-top:275.85pt;width:41.95pt;height:16.1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">
                <v:imagedata r:id="rId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90336" behindDoc="0" locked="0" layoutInCell="1" allowOverlap="1" wp14:anchorId="3DFDC831" wp14:editId="396136A6">
                <wp:simplePos x="0" y="0"/>
                <wp:positionH relativeFrom="column">
                  <wp:posOffset>1893570</wp:posOffset>
                </wp:positionH>
                <wp:positionV relativeFrom="paragraph">
                  <wp:posOffset>3511550</wp:posOffset>
                </wp:positionV>
                <wp:extent cx="217050" cy="203200"/>
                <wp:effectExtent l="38100" t="38100" r="12065" b="44450"/>
                <wp:wrapNone/>
                <wp:docPr id="195" name="Ink 1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217050" cy="20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869784" id="Ink 195" o:spid="_x0000_s1026" type="#_x0000_t75" style="position:absolute;margin-left:148.75pt;margin-top:276.15pt;width:17.8pt;height:16.7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">
                <v:imagedata r:id="rId17" o:title="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4B10DC40" wp14:editId="4909900F">
                <wp:simplePos x="0" y="0"/>
                <wp:positionH relativeFrom="column">
                  <wp:posOffset>1666440</wp:posOffset>
                </wp:positionH>
                <wp:positionV relativeFrom="paragraph">
                  <wp:posOffset>3417570</wp:posOffset>
                </wp:positionV>
                <wp:extent cx="1645920" cy="365760"/>
                <wp:effectExtent l="0" t="0" r="11430" b="15240"/>
                <wp:wrapNone/>
                <wp:docPr id="190" name="Rectangl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5920" cy="365760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7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0E3FBD" id="Rectangle 190" o:spid="_x0000_s1026" style="position:absolute;margin-left:131.2pt;margin-top:269.1pt;width:129.6pt;height:28.8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" fillcolor="black" strokeweight=".5mm">
                <v:fill opacity="49087f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7D1D94EE" wp14:editId="70E257E5">
                <wp:simplePos x="0" y="0"/>
                <wp:positionH relativeFrom="column">
                  <wp:posOffset>2210040</wp:posOffset>
                </wp:positionH>
                <wp:positionV relativeFrom="paragraph">
                  <wp:posOffset>3140190</wp:posOffset>
                </wp:positionV>
                <wp:extent cx="365760" cy="0"/>
                <wp:effectExtent l="68580" t="7620" r="121920" b="45720"/>
                <wp:wrapNone/>
                <wp:docPr id="188" name="Straight Connector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365760" cy="0"/>
                        </a:xfrm>
                        <a:prstGeom prst="line">
                          <a:avLst/>
                        </a:prstGeom>
                        <a:solidFill>
                          <a:srgbClr val="000000">
                            <a:alpha val="7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E2089C" id="Straight Connector 188" o:spid="_x0000_s1026" style="position:absolute;rotation:90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pt,247.25pt" to="202.8pt,2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" filled="t" fillcolor="black" strokeweight=".5mm">
                <v:fill opacity="49087f"/>
                <v:stroke endarrow="open" joinstyle="miter"/>
              </v:lin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81120" behindDoc="0" locked="0" layoutInCell="1" allowOverlap="1" wp14:anchorId="5833496F" wp14:editId="5814E52F">
                <wp:simplePos x="0" y="0"/>
                <wp:positionH relativeFrom="column">
                  <wp:posOffset>4062730</wp:posOffset>
                </wp:positionH>
                <wp:positionV relativeFrom="paragraph">
                  <wp:posOffset>2384425</wp:posOffset>
                </wp:positionV>
                <wp:extent cx="1540050" cy="288890"/>
                <wp:effectExtent l="38100" t="38100" r="22225" b="35560"/>
                <wp:wrapNone/>
                <wp:docPr id="186" name="Ink 1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540050" cy="2888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232DA6" id="Ink 186" o:spid="_x0000_s1026" type="#_x0000_t75" style="position:absolute;margin-left:319.55pt;margin-top:187.4pt;width:121.95pt;height:23.5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">
                <v:imagedata r:id="rId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55520" behindDoc="0" locked="0" layoutInCell="1" allowOverlap="1" wp14:anchorId="35B78BB8" wp14:editId="160231D5">
                <wp:simplePos x="0" y="0"/>
                <wp:positionH relativeFrom="column">
                  <wp:posOffset>1660525</wp:posOffset>
                </wp:positionH>
                <wp:positionV relativeFrom="paragraph">
                  <wp:posOffset>2435225</wp:posOffset>
                </wp:positionV>
                <wp:extent cx="1109790" cy="258840"/>
                <wp:effectExtent l="38100" t="38100" r="33655" b="46355"/>
                <wp:wrapNone/>
                <wp:docPr id="161" name="Ink 1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1109790" cy="25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A9EFA8" id="Ink 161" o:spid="_x0000_s1026" type="#_x0000_t75" style="position:absolute;margin-left:130.4pt;margin-top:191.4pt;width:88.1pt;height:21.1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">
                <v:imagedata r:id="rId2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4E1BDC68" wp14:editId="1F60F823">
                <wp:simplePos x="0" y="0"/>
                <wp:positionH relativeFrom="column">
                  <wp:posOffset>1622425</wp:posOffset>
                </wp:positionH>
                <wp:positionV relativeFrom="paragraph">
                  <wp:posOffset>1132840</wp:posOffset>
                </wp:positionV>
                <wp:extent cx="1442545" cy="407670"/>
                <wp:effectExtent l="38100" t="38100" r="43815" b="30480"/>
                <wp:wrapNone/>
                <wp:docPr id="136" name="Ink 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1442545" cy="4076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3364CA" id="Ink 136" o:spid="_x0000_s1026" type="#_x0000_t75" style="position:absolute;margin-left:127.4pt;margin-top:88.85pt;width:114.3pt;height:32.8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">
                <v:imagedata r:id="rId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1B20F6AE" wp14:editId="3C6E607A">
                <wp:simplePos x="0" y="0"/>
                <wp:positionH relativeFrom="column">
                  <wp:posOffset>2992967</wp:posOffset>
                </wp:positionH>
                <wp:positionV relativeFrom="paragraph">
                  <wp:posOffset>185994</wp:posOffset>
                </wp:positionV>
                <wp:extent cx="106200" cy="134640"/>
                <wp:effectExtent l="38100" t="38100" r="46355" b="36830"/>
                <wp:wrapNone/>
                <wp:docPr id="111" name="Ink 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06200" cy="13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772E36" id="Ink 111" o:spid="_x0000_s1026" type="#_x0000_t75" style="position:absolute;margin-left:235.3pt;margin-top:14.3pt;width:9.05pt;height:11.3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">
                <v:imagedata r:id="rId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20C30081" wp14:editId="2DF36C72">
                <wp:simplePos x="0" y="0"/>
                <wp:positionH relativeFrom="column">
                  <wp:posOffset>1765935</wp:posOffset>
                </wp:positionH>
                <wp:positionV relativeFrom="paragraph">
                  <wp:posOffset>107315</wp:posOffset>
                </wp:positionV>
                <wp:extent cx="1111345" cy="263290"/>
                <wp:effectExtent l="38100" t="38100" r="31750" b="41910"/>
                <wp:wrapNone/>
                <wp:docPr id="110" name="Ink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111345" cy="2632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246C6A" id="Ink 110" o:spid="_x0000_s1026" type="#_x0000_t75" style="position:absolute;margin-left:138.7pt;margin-top:8.1pt;width:88.2pt;height:21.4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">
                <v:imagedata r:id="rId27" o:title=""/>
              </v:shape>
            </w:pict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75648" behindDoc="0" locked="0" layoutInCell="1" allowOverlap="1" wp14:anchorId="50E1ABE6" wp14:editId="3B7612A9">
                <wp:simplePos x="0" y="0"/>
                <wp:positionH relativeFrom="column">
                  <wp:posOffset>48527</wp:posOffset>
                </wp:positionH>
                <wp:positionV relativeFrom="paragraph">
                  <wp:posOffset>579114</wp:posOffset>
                </wp:positionV>
                <wp:extent cx="360" cy="360"/>
                <wp:effectExtent l="57150" t="38100" r="38100" b="57150"/>
                <wp:wrapNone/>
                <wp:docPr id="67" name="Ink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75648" behindDoc="0" locked="0" layoutInCell="1" allowOverlap="1" wp14:anchorId="50E1ABE6" wp14:editId="3B7612A9">
                <wp:simplePos x="0" y="0"/>
                <wp:positionH relativeFrom="column">
                  <wp:posOffset>48527</wp:posOffset>
                </wp:positionH>
                <wp:positionV relativeFrom="paragraph">
                  <wp:posOffset>579114</wp:posOffset>
                </wp:positionV>
                <wp:extent cx="360" cy="360"/>
                <wp:effectExtent l="57150" t="38100" r="38100" b="57150"/>
                <wp:wrapNone/>
                <wp:docPr id="67" name="Ink 6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7" name="Ink 67"/>
                        <pic:cNvPicPr/>
                      </pic:nvPicPr>
                      <pic:blipFill>
                        <a:blip r:embed="rId2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FF5D164" wp14:editId="50AF5AE0">
                <wp:simplePos x="0" y="0"/>
                <wp:positionH relativeFrom="column">
                  <wp:posOffset>3485520</wp:posOffset>
                </wp:positionH>
                <wp:positionV relativeFrom="paragraph">
                  <wp:posOffset>2467350</wp:posOffset>
                </wp:positionV>
                <wp:extent cx="365760" cy="0"/>
                <wp:effectExtent l="38100" t="76200" r="0" b="114300"/>
                <wp:wrapNone/>
                <wp:docPr id="66" name="Straight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365760" cy="0"/>
                        </a:xfrm>
                        <a:prstGeom prst="line">
                          <a:avLst/>
                        </a:prstGeom>
                        <a:solidFill>
                          <a:srgbClr val="000000">
                            <a:alpha val="7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29A799" id="Straight Connector 66" o:spid="_x0000_s1026" style="position:absolute;rotation:180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4.45pt,194.3pt" to="303.25pt,19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" filled="t" fillcolor="black" strokeweight=".5mm">
                <v:fill opacity="49087f"/>
                <v:stroke endarrow="open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D57F1B8" wp14:editId="1BEFF176">
                <wp:simplePos x="0" y="0"/>
                <wp:positionH relativeFrom="column">
                  <wp:posOffset>3898440</wp:posOffset>
                </wp:positionH>
                <wp:positionV relativeFrom="paragraph">
                  <wp:posOffset>2237490</wp:posOffset>
                </wp:positionV>
                <wp:extent cx="2194560" cy="548640"/>
                <wp:effectExtent l="0" t="0" r="15240" b="2286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548640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7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67BBC6" id="Rectangle 64" o:spid="_x0000_s1026" style="position:absolute;margin-left:306.95pt;margin-top:176.2pt;width:172.8pt;height:43.2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" fillcolor="black" strokeweight=".5mm">
                <v:fill opacity="49087f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D42D674" wp14:editId="02021CCA">
                <wp:simplePos x="0" y="0"/>
                <wp:positionH relativeFrom="column">
                  <wp:posOffset>3421080</wp:posOffset>
                </wp:positionH>
                <wp:positionV relativeFrom="paragraph">
                  <wp:posOffset>2831850</wp:posOffset>
                </wp:positionV>
                <wp:extent cx="365760" cy="0"/>
                <wp:effectExtent l="0" t="76200" r="15240" b="114300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5760" cy="0"/>
                        </a:xfrm>
                        <a:prstGeom prst="line">
                          <a:avLst/>
                        </a:prstGeom>
                        <a:solidFill>
                          <a:srgbClr val="000000">
                            <a:alpha val="7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819C18" id="Straight Connector 61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9.4pt,223pt" to="298.2pt,22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" filled="t" fillcolor="black" strokeweight=".5mm">
                <v:fill opacity="49087f"/>
                <v:stroke endarrow="open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7AA4ABE" wp14:editId="01761B75">
                <wp:simplePos x="0" y="0"/>
                <wp:positionH relativeFrom="column">
                  <wp:posOffset>1532880</wp:posOffset>
                </wp:positionH>
                <wp:positionV relativeFrom="paragraph">
                  <wp:posOffset>2218050</wp:posOffset>
                </wp:positionV>
                <wp:extent cx="1828800" cy="731520"/>
                <wp:effectExtent l="0" t="0" r="19050" b="1143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731520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7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39D4D1" id="Rectangle 53" o:spid="_x0000_s1026" style="position:absolute;margin-left:120.7pt;margin-top:174.65pt;width:2in;height:57.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" fillcolor="black" strokeweight=".5mm">
                <v:fill opacity="49087f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94013EA" wp14:editId="3977070E">
                <wp:simplePos x="0" y="0"/>
                <wp:positionH relativeFrom="column">
                  <wp:posOffset>2132460</wp:posOffset>
                </wp:positionH>
                <wp:positionV relativeFrom="paragraph">
                  <wp:posOffset>1897650</wp:posOffset>
                </wp:positionV>
                <wp:extent cx="548640" cy="0"/>
                <wp:effectExtent l="45720" t="0" r="49530" b="6858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548640" cy="0"/>
                        </a:xfrm>
                        <a:prstGeom prst="line">
                          <a:avLst/>
                        </a:prstGeom>
                        <a:solidFill>
                          <a:srgbClr val="000000">
                            <a:alpha val="7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07294C" id="Straight Connector 51" o:spid="_x0000_s1026" style="position:absolute;rotation:9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7.9pt,149.4pt" to="211.1pt,14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" filled="t" fillcolor="black" strokeweight=".5mm">
                <v:fill opacity="49087f"/>
                <v:stroke endarrow="open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06D7C86" wp14:editId="2F6FD1A9">
                <wp:simplePos x="0" y="0"/>
                <wp:positionH relativeFrom="column">
                  <wp:posOffset>1548720</wp:posOffset>
                </wp:positionH>
                <wp:positionV relativeFrom="paragraph">
                  <wp:posOffset>1045890</wp:posOffset>
                </wp:positionV>
                <wp:extent cx="1828800" cy="548640"/>
                <wp:effectExtent l="0" t="0" r="19050" b="2286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548640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7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C8C765" id="Rectangle 49" o:spid="_x0000_s1026" style="position:absolute;margin-left:121.95pt;margin-top:82.35pt;width:2in;height:43.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" fillcolor="black" strokeweight=".5mm">
                <v:fill opacity="49087f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E356E4" wp14:editId="343B4A11">
                <wp:simplePos x="0" y="0"/>
                <wp:positionH relativeFrom="column">
                  <wp:posOffset>2128320</wp:posOffset>
                </wp:positionH>
                <wp:positionV relativeFrom="paragraph">
                  <wp:posOffset>790650</wp:posOffset>
                </wp:positionV>
                <wp:extent cx="548640" cy="0"/>
                <wp:effectExtent l="45720" t="0" r="49530" b="6858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548640" cy="0"/>
                        </a:xfrm>
                        <a:prstGeom prst="line">
                          <a:avLst/>
                        </a:prstGeom>
                        <a:solidFill>
                          <a:srgbClr val="000000">
                            <a:alpha val="7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B4E61D" id="Straight Connector 47" o:spid="_x0000_s1026" style="position:absolute;rotation:9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7.6pt,62.25pt" to="210.8pt,6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" filled="t" fillcolor="black" strokeweight=".5mm">
                <v:fill opacity="49087f"/>
                <v:stroke endarrow="open" joinstyle="miter"/>
              </v:line>
            </w:pict>
          </mc:Fallback>
        </mc:AlternateContent>
      </w:r>
      <w:r w:rsidR="003C2EBC">
        <w:br w:type="page"/>
      </w:r>
    </w:p>
    <w:p w14:paraId="7C1BD0F8" w14:textId="0085F7A6" w:rsidR="003C2EBC" w:rsidRDefault="00D71FAE" w:rsidP="00393496">
      <w:r>
        <w:lastRenderedPageBreak/>
        <w:t>Documentation Statement:</w:t>
      </w:r>
    </w:p>
    <w:p w14:paraId="2E7A597F" w14:textId="5D5BB2DA" w:rsidR="00D71FAE" w:rsidRDefault="00D71FAE" w:rsidP="00393496">
      <w:r>
        <w:t>I confirm that this is all my own work and that I did not receive any help.</w:t>
      </w:r>
      <w:bookmarkStart w:id="0" w:name="_GoBack"/>
      <w:bookmarkEnd w:id="0"/>
    </w:p>
    <w:sectPr w:rsidR="00D71F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NbE0MjMxNbI0NjBR0lEKTi0uzszPAykwrgUA1uEt4iwAAAA="/>
  </w:docVars>
  <w:rsids>
    <w:rsidRoot w:val="003037F4"/>
    <w:rsid w:val="003037F4"/>
    <w:rsid w:val="00393496"/>
    <w:rsid w:val="003C2EBC"/>
    <w:rsid w:val="00594B5C"/>
    <w:rsid w:val="00A0016C"/>
    <w:rsid w:val="00A56114"/>
    <w:rsid w:val="00AD0C23"/>
    <w:rsid w:val="00CC4452"/>
    <w:rsid w:val="00D71FAE"/>
    <w:rsid w:val="00FA5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4189C"/>
  <w15:chartTrackingRefBased/>
  <w15:docId w15:val="{75B2805A-A7B1-4BEC-BDED-FAE54E480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3.xml"/><Relationship Id="rId13" Type="http://schemas.openxmlformats.org/officeDocument/2006/relationships/image" Target="media/image5.png"/><Relationship Id="rId18" Type="http://schemas.openxmlformats.org/officeDocument/2006/relationships/customXml" Target="ink/ink8.xml"/><Relationship Id="rId26" Type="http://schemas.openxmlformats.org/officeDocument/2006/relationships/customXml" Target="ink/ink12.xml"/><Relationship Id="rId3" Type="http://schemas.openxmlformats.org/officeDocument/2006/relationships/webSettings" Target="webSettings.xml"/><Relationship Id="rId21" Type="http://schemas.openxmlformats.org/officeDocument/2006/relationships/image" Target="media/image9.png"/><Relationship Id="rId7" Type="http://schemas.openxmlformats.org/officeDocument/2006/relationships/image" Target="media/image2.png"/><Relationship Id="rId12" Type="http://schemas.openxmlformats.org/officeDocument/2006/relationships/customXml" Target="ink/ink5.xml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customXml" Target="ink/ink7.xml"/><Relationship Id="rId20" Type="http://schemas.openxmlformats.org/officeDocument/2006/relationships/customXml" Target="ink/ink9.xml"/><Relationship Id="rId29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customXml" Target="ink/ink2.xml"/><Relationship Id="rId11" Type="http://schemas.openxmlformats.org/officeDocument/2006/relationships/image" Target="media/image4.png"/><Relationship Id="rId24" Type="http://schemas.openxmlformats.org/officeDocument/2006/relationships/customXml" Target="ink/ink11.xml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customXml" Target="ink/ink13.xml"/><Relationship Id="rId10" Type="http://schemas.openxmlformats.org/officeDocument/2006/relationships/customXml" Target="ink/ink4.xm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customXml" Target="ink/ink1.xml"/><Relationship Id="rId9" Type="http://schemas.openxmlformats.org/officeDocument/2006/relationships/image" Target="media/image3.png"/><Relationship Id="rId14" Type="http://schemas.openxmlformats.org/officeDocument/2006/relationships/customXml" Target="ink/ink6.xml"/><Relationship Id="rId22" Type="http://schemas.openxmlformats.org/officeDocument/2006/relationships/customXml" Target="ink/ink10.xml"/><Relationship Id="rId27" Type="http://schemas.openxmlformats.org/officeDocument/2006/relationships/image" Target="media/image12.png"/><Relationship Id="rId30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0T05:40:03.467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12 222 172,'0'0'211,"0"0"-1,0 0 1,0 1-1,0-1 1,0 0-1,-1 0 1,1 1-1,0-1 1,0 0-1,0 0 1,0 0-1,0 1 1,-1-1-1,1 0 1,0 0-1,0 0 1,0 0 0,-1 1-1,1-1 1,0 0-1,0 0 1,-1 0-1,1 0 1,0 0-1,0 0 1,-1 0-1,1 0 1,0 0-1,0 0 1,-1 1-1,1-1 1,0-1-1,0 1 1,-1 0 0,1 0-1,0 0 1,0 0-1,-1 0 1,1 0-1,0 0 1,0 0-1,-1 0 1,1 0-1,0 0 1,0-1-1,0 1 1,-1 0-1,1 0 1,0 0-1,0 0 1,0-1-1,0 1 1,-1 0 0,1 0-1,0 0 1,0-1-1,0 1 1,0 0-1,0 0 1,0-1-1,0 1 1,-1 0-211,4 23 1930,13 28-537,-14-40-1132,1 0-1,0 0 1,1 0 0,0 0-1,1 0 1,0-1-1,1 0 1,0 0-1,0 0 1,1-1-1,5 5-260,-11-13 19,0 0 0,0-1 0,0 1 0,0 0 0,1-1 0,-1 1 0,0-1 0,0 0 0,1 1 0,-1-1 0,0 0 0,1 0 0,-1 0 0,0 1 0,1-2 0,-1 1-1,0 0 1,1 0 0,-1 0 0,0-1 0,1 1 0,-1 0 0,0-1 0,0 1 0,1-1 0,-1 0 0,0 1 0,0-1 0,0 0 0,0 0 0,0 0 0,0 1 0,0-1-1,0 0 1,0-1 0,0 1 0,-1 0 0,1 0 0,0-1-19,34-55-281,-29 47 34,-6 10 238,1 0 0,-1 0 0,0-1 0,1 1-1,-1 0 1,1 0 0,-1 0 0,1 0 0,-1 0 0,1 0 0,-1 0-1,1 0 1,-1 0 0,1 0 0,-1 0 0,1 0 0,-1 0 0,1 1-1,-1-1 1,0 0 0,1 0 0,-1 0 0,1 1 0,-1-1 0,0 0-1,1 0 1,-1 1 0,1-1 0,-1 0 0,0 1 0,0-1 0,1 1-1,-1-1 1,0 0 0,1 1 0,-1-1 0,0 1 0,0-1 0,0 1 0,0-1-1,0 1 1,1-1 0,-1 0 0,0 1 9,18 29 291,-13-22-45,-5-6-198,1-1 0,0 0 0,0 1-1,0-1 1,0 0 0,0 0-1,0 1 1,0-1 0,1 0 0,-1 0-1,0 0 1,1-1 0,-1 1-1,1 0 1,-1 0 0,0-1-1,1 1 1,0-1 0,-1 1 0,1-1-1,-1 0 1,1 1 0,0-1-1,-1 0 1,1 0 0,-1 0-1,1 0 1,0-1 0,0 1-48,1-1 44,1-1 1,-1 0-1,1 0 0,-1 0 1,0 0-1,0 0 1,0-1-1,0 1 0,0-1 1,0 0-1,-1 0 0,2-2-44,7-10-74,0-1-1,-1 0 0,-1 0 0,-1-1 0,0-2 75,6-9-480,3-11-1131,-13 12-3848,-4 26 130,-1-1 4237,1 2 188,0 0-1403</inkml:trace>
  <inkml:trace contextRef="#ctx0" brushRef="#br0" timeOffset="550.02">534 413 108,'-1'1'229,"1"1"1,-1-1-1,1 1 1,-1-1-1,0 0 1,1 1-1,-1-1 0,0 0 1,0 0-1,0 0 1,0 0-1,0 0 0,0 0 1,-1 0-1,1 0 1,0 0-1,0 0 1,-1 0-1,1-1 0,-1 1 1,1-1-1,0 1 1,-1-1-1,1 1 0,-1-1 1,1 0-1,-1 0 1,0 0-230,1 0 79,0 0 1,-1 0 0,1-1-1,0 1 1,0-1 0,-1 1-1,1-1 1,0 1 0,0-1-1,0 0 1,0 1 0,0-1-1,0 0 1,0 0-1,0 0 1,0 0 0,0 0-1,1 0 1,-1 0 0,0 0-1,1 0 1,-1 0 0,0-1-1,1 1 1,0 0 0,-1 0-1,1-1 1,0 1 0,-1 0-1,1 0 1,0-1 0,0 1-1,0 0-79,0-7 103,0-1 0,0 1 0,1 0 0,0 0 0,1 0 0,0 0-1,0 0 1,1 1 0,-1-1 0,2 0 0,-1 1 0,1 0 0,1-2-103,-2 4 18,1 0 0,-1-1 0,1 2 1,0-1-1,0 0 0,0 1 0,1 0 0,0 0 1,-1 0-1,1 1 0,1-1 0,-1 1 0,0 0 0,1 1 1,0-1-1,-1 1 0,7-1-18,-11 2 2,0 1-1,0 0 1,0 0-1,1-1 1,-1 1 0,0 0-1,0 0 1,0 0-1,0 0 1,0 0-1,0 0 1,0 0 0,1 1-1,-1-1 1,0 0-1,0 1 1,0-1 0,0 1-1,0-1 1,0 1-1,0-1 1,0 1 0,0 0-1,-1-1 1,1 1-1,0 0 1,1 0-2,-2 1 19,1 0 0,-1-1-1,1 1 1,-1 0 0,0-1 0,0 1 0,1 0 0,-1 0 0,0-1-1,0 1 1,-1 0 0,1 0 0,0-1 0,-1 1 0,1 0 0,-1 0-19,-1 6 151,-1-1 1,0 1 0,-1-1 0,0 0-1,0 0 1,0 0 0,-2 1-152,5-7-11,-49 50 1478,46-48-1692,1 0 0,-1-1 0,0 0 0,0 1 0,0-1 0,0-1 0,-1 1 0,1-1 1,0 1-1,-1-1 0,1-1 0,-1 1 0,1-1 0,-3 1 225,1-5-6251,6 4 4717</inkml:trace>
  <inkml:trace contextRef="#ctx0" brushRef="#br0" timeOffset="949.11">780 239 828,'0'0'981,"0"0"-33,-18 39 3474,-24 82 950,38-117-4425,0-14-666,2-15-92,5 10-94,0 1 0,2-1 0,0 1 1,0 0-1,2 1 0,0-2-95,-3 7-321,0 1 0,0 0 0,1-1 0,0 1 0,0 1 0,1-1 0,0 1 0,0 0 0,1 0 0,0 1 0,2-2 321,16-1-6886,-19 6 5404</inkml:trace>
  <inkml:trace contextRef="#ctx0" brushRef="#br0" timeOffset="1581.83">1017 227 72,'0'0'810,"0"0"-11,-15-1 2134,-1 6-1908,0 0 0,0 2 0,1 0-1,0 0 1,-6 6-1025,14-9 221,1 0 0,0 0 0,0 1 0,1 0 0,0 1 0,-1-1-1,2 1 1,-1 0 0,1 0 0,-1 0 0,2 1 0,-1 0 0,-1 5-221,4-11 48,1-1 1,-1 1 0,1 0 0,-1 0-1,1-1 1,0 1 0,-1 0-1,1 0 1,0 0 0,0 0-1,0-1 1,-1 1 0,1 0-1,0 0 1,0 0 0,0 0-1,0 0 1,1 0 0,-1-1-1,0 1 1,0 0 0,0 0-1,1 0 1,-1 0 0,1-1-1,-1 1 1,0 0 0,1 0-1,-1-1 1,1 1 0,0 0-1,-1-1 1,1 1 0,-1 0-1,1-1 1,0 1 0,0-1-1,-1 1 1,1-1 0,0 1-1,0-1 1,-1 0 0,1 1-1,0-1 1,0 0 0,0 0 0,0 0-1,0 0 1,-1 0 0,1 0-1,0 0 1,0 0 0,0 0-1,1 0-48,2 0 100,0-1 0,0 1-1,1-1 1,-1 0 0,0 0 0,0-1-1,0 1 1,0-1 0,0 0 0,-1 0-1,2-1-98,5-5 37,-1 0 1,0-1 0,0 0-1,-1 0 1,0-1 0,0 0-1,-1-1 1,-1 1 0,0-1-1,0-1 1,-1 1 0,3-11-39,4-18-213,-2-1-1,-1 0 1,-2-9 213,3-7-181,-19 133 2552,2 44-2371,4-67 478,4-1 111,9-29-2998,-9-22 1670,0 0 1,0 1 0,0-1-1,0 0 1,0 0-1,1 0 1,-1 0-1,0 0 1,1-1 0,-1 1-1,0 0 1,1 0-1,-1-1 1,1 1 738,4-1-2394</inkml:trace>
  <inkml:trace contextRef="#ctx0" brushRef="#br0" timeOffset="2268.21">1339 140 844,'0'0'899,"0"0"8,0 0-8,0 0-19,-25-1 3819,19 3-4220,-42 18 1951,47-20-2326,-1 1 0,0 0 1,0 0-1,0 0 0,1 0 0,-1 0 0,1 0 0,-1 1 0,1-1 0,-1 1 1,1-1-1,0 1 0,-1-1 0,1 1 0,0 0 0,0-1 0,0 1 0,1 0 1,-1 0-1,0 0 0,1 0 0,-1 1-104,2 0 73,1-1-1,-1 0 1,1 0-1,0 0 1,0 0-1,0 0 1,0-1 0,0 1-1,0 0 1,0-1-1,0 0 1,1 1 0,-1-1-1,0 0 1,1 0-1,-1 0 1,1 0-1,0-1-72,17 10 183,-18-9-170,0 1 0,-1-1 0,1 0 0,0 1 0,-1 0 0,1-1 0,-1 1 0,1 0 0,-1 0 0,0 0 0,0 0 0,0 0 0,0 0 0,0 0 0,-1 0 0,1 1 0,0-1 0,-1 0 0,0 0 0,1 1 0,-1-1 0,0 1-13,-1 1 137,0 0-1,1 0 0,-2 0 1,1-1-1,0 1 0,-1-1 1,1 1-1,-1-1 1,0 1-1,0-1 0,-1 0 1,-1 2-137,-7 7 691,0 0 1,-1-1-1,-1 0 1,0-1-1,-9 5-691,12-8-2958,0 0-7500,6-4 7665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0T05:36:43.249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259 465 268,'0'0'533,"36"-22"5601,-36 22-5970,0 0 0,1 0 1,-1 0-1,0 0 1,1 0-1,-1 0 0,0-1 1,1 1-1,-1 0 1,0 0-1,1 0 0,-1 0 1,0-1-1,1 1 1,-1 0-1,0 0 0,0-1 1,1 1-1,-1 0 1,0 0-1,0-1 0,0 1 1,1 0-1,-1-1 1,0 1-1,0 0 0,0-1 1,0 1-1,0 0 0,0-1 1,0 1-1,0 0 1,0-1-1,0 1 0,0 0 1,0-1-1,0 1 1,0-1-1,0 1 0,0 0-164,-16-5 2304,-30 6-883,28 1-989,0 1-1,1 1 1,-1 1 0,-9 4-432,22-8 66,0 1 0,0 0 0,1 0 0,-1 0 1,1 1-1,0-1 0,0 1 0,0 0 1,0 1-1,0-1 0,1 1 0,-1-1 1,1 1-1,0 0 0,0 0 0,0 1 1,1-1-1,-3 5-66,5-7 7,-1-1-1,1 1 1,-1 0 0,1-1 0,0 1 0,0 0-1,-1 0 1,1-1 0,0 1 0,1 0 0,-1 0-1,0-1 1,0 1 0,1 0 0,-1-1 0,1 1-1,-1 0 1,1-1 0,0 1 0,0-1 0,0 1-1,0-1 1,0 1 0,0-1 0,0 1 0,0-1-1,1 0 1,-1 0 0,0 0 0,1 0 0,-1 0-1,1 0 1,-1 0 0,1 0 0,-1 0 0,1-1-1,0 1 1,-1-1 0,1 1 0,0-1 0,-1 0-1,1 0 1,1 1-7,3 0-47,0-1 0,-1 1 0,1-1 0,0 0 0,0 0 0,-1 0 0,1-1 0,0 0 0,0 0 0,-1-1 0,1 1 1,4-3 46,1-3-72,0-1 0,-1 0 1,0 0-1,-1-1 0,0 0 1,0-1-1,4-6 72,-4 5-70,1-1-1,0 2 0,1 0 1,0 0-1,4-2 71,-15 12 3,1 0 0,-1-1 0,1 1 0,-1 0 0,0-1 1,1 1-1,-1 0 0,1 0 0,-1-1 0,1 1 0,-1 0 0,0 0 0,1 0 0,-1 0 0,1 0 0,-1 0 0,1 0 0,-1 0 0,1 0 0,-1 0 0,1 0 0,-1 0 0,1 0 0,-1 0 0,1 0 0,-1 0 0,1 0 0,-1 1 0,1-1 0,-1 0 0,0 0 0,1 1 0,-1-1 0,1 0 0,-1 0 0,0 1 0,1-1-3,5 21 249,-7 26 145,-10 18-223,-3 0 0,-3-1 0,-2 0 0,-4-2 0,-2 0 0,-21 36-171,36-79 32,0-2 0,-1 0 0,-1 0 0,-6 6-32,13-16 12,-1-1-1,0 0 1,0 0 0,-1-1-1,1 1 1,-1-2 0,-1 1-1,1-1 1,-1 0 0,1 0-1,-9 2-11,15-5-12,0-1 0,0 1 0,-1-1-1,1 1 1,0-1 0,-1 1 0,1-1 0,-1 0-1,1 0 1,0 0 0,-1 1 0,1-1 0,-1-1-1,1 1 1,0 0 0,-1 0 0,1 0 0,0-1-1,-1 1 1,1-1 0,0 1 0,-1-1 0,1 1-1,0-1 1,0 0 0,0 0 0,-1 0 0,1 0-1,0 1 1,0-1 0,0-1 0,0 1 0,1 0-1,-1 0 1,0 0 0,0 0 0,1-1 0,-1 1-1,1 0 1,-1 0 0,1-1 0,-1 1 0,1-1-1,0 1 1,0 0 0,-1-1 0,1 1 0,0-2 12,0-3-153,1 0 0,-1 1 0,1-1 0,0 0 1,0 0-1,1 0 0,-1 1 0,1-1 1,0 1-1,1-1 0,0 1 153,7-12-799,1 1 0,1 0 0,1 1 0,0 0 0,1 1-1,12-10 800,27-16-8187,-36 28 6098</inkml:trace>
  <inkml:trace contextRef="#ctx0" brushRef="#br0" timeOffset="615.83">504 587 376,'0'0'1143,"1"-4"8293,3 1-9797,18-6 1757,0-1-1,-1-1 1,2-2-1396,-18 10 41,0 0 0,-1 0-1,1 0 1,-1-1 0,0 0 0,0 0-1,0 0 1,0 0 0,-1 0-1,0-1 1,1 0 0,-2 1 0,1-1-1,-1 0 1,1-1 0,-1 1-41,-2 4-4,0 1 1,1-1 0,-1 0-1,0 1 1,0-1-1,0 0 1,0 1 0,0-1-1,0 0 1,0 1-1,0-1 1,0 0 0,0 1-1,0-1 1,0 0-1,0 1 1,0-1 0,-1 0-1,1 1 1,0-1-1,0 0 1,-1 1 0,1-1-1,0 1 1,-1-1-1,1 0 1,-1 1 0,1-1-1,-1 1 1,1-1-1,-1 1 4,-22 0 56,17 2 21,0 0 0,0 0-1,0 1 1,0 0 0,1 0 0,-5 4-77,3-2 197,0 1 0,0 1 0,1-1 0,0 1 0,0 0 0,1 1 0,0-1 0,0 1 1,1 0-1,0 0 0,1 1 0,-1-1 0,1 2-197,2-6 75,0 0-1,1 0 1,-1 0 0,1 0 0,0 0 0,0 0 0,0 0-1,1 0 1,-1 0 0,1 0 0,0 0 0,0 0 0,1-1-1,-1 1 1,1 0 0,0 0 0,-1-1 0,2 1 0,-1-1-1,0 0 1,1 0 0,-1 0 0,1 0 0,0 0 0,0 0-1,0-1 1,1 1 0,-1-1 0,3 2-75,1 0-192,0 1 0,1-1 0,-1 0 0,1-1 1,-1 0-1,1 0 0,0-1 0,1 0 0,-1 0 0,1 0 192,21-3-3807,2-8-3986,-17 3 5260</inkml:trace>
  <inkml:trace contextRef="#ctx0" brushRef="#br0" timeOffset="999.14">893 252 312,'0'0'980,"0"0"18,0 0 12,0 0 2,2 27 1886,2 7-1234,0 0 0,-3 0 0,-1 0 0,-2 8-1664,-1 1 299,-3-1 0,-1 0 0,-4 8-299,3-27-2847,-1-11-3807,6-10 4764</inkml:trace>
  <inkml:trace contextRef="#ctx0" brushRef="#br0" timeOffset="1332.16">761 568 352,'-1'-1'361,"1"0"1,0 0-1,0 1 1,-1-1-1,1 0 0,0 0 1,0 0-1,0 0 0,0 0 1,0 0-1,0 0 0,0 0 1,0 0-1,0 0 1,1 0-1,-1 0 0,0 1 1,1-1-1,-1 0 0,0 0 1,1 0-1,-1 0 1,1 1-1,0-1 0,-1 0 1,1 0-362,26-13 4841,44 2-1372,-58 11-2586,52-11-1922,-44 7-2564,0-1-3729,-10 3 4829</inkml:trace>
  <inkml:trace contextRef="#ctx0" brushRef="#br0" timeOffset="2683.49">1368 258 584,'0'-1'392,"1"1"0,-1-1-1,1 0 1,-1 0 0,0 0 0,1 0-1,-1 0 1,0 0 0,0 0 0,1 1-1,-1-1 1,0 0 0,0 0 0,0 0 0,0 0-1,0 0 1,0 0 0,-1 0 0,1 0-1,0 0 1,0 0 0,-1 0 0,1 0-1,-1 0-391,-8-1 3395,-6 5-3515,3 0 606,0 1 1,1 0-1,-1 1 0,1 0 0,-4 3-486,11-5 143,-1-1-1,1 1 1,0 0-1,0 0 1,0 0-1,1 1 1,-1-1-1,1 1 1,-1 0-1,1 0 1,1 0-1,-1 0 1,-2 5-143,5-8 19,0 0 1,0 0-1,0 0 0,0-1 0,1 1 1,-1 0-1,0 0 0,0 0 1,1 0-1,-1-1 0,1 1 0,-1 0 1,1 0-1,-1-1 0,1 1 1,-1 0-1,1-1 0,-1 1 0,1 0 1,0-1-1,-1 1 0,1-1 1,0 1-1,0-1 0,-1 1 0,1-1 1,0 0-1,0 1 0,0-1 1,0 0-1,-1 0 0,1 0 0,1 1-19,39 10 141,-28-8-71,-9-2-56,1 1 1,-1-1 0,0 1 0,1 0-1,-1 0 1,0 0 0,0 1 0,0-1-1,-1 1 1,1 0 0,0 0-1,-1 1 1,0-1 0,0 1 0,0-1-1,0 1 1,-1 0 0,1 0 0,-1 0-1,0 0 1,0 1 0,-1-1 0,2 3-15,-3 0 55,1-1 0,-1 0 0,1 0 0,-2 1 0,1-1 0,-1 0 0,0 0 1,0 0-1,-1 0 0,1 0 0,-1 0 0,-1 0 0,1 0 0,-1-1 1,0 1-1,0-1 0,-3 3-55,-2 4 274,0-1 1,-1 0-1,0 0 1,-1 0-1,0-2 1,-1 1-1,0-1 1,0-1-1,-1 0 0,0 0 1,0-1-1,-4 1-274,10-9-885,13-6-1772,16-8-8660,-15 13 8407</inkml:trace>
  <inkml:trace contextRef="#ctx0" brushRef="#br0" timeOffset="3464.56">1541 426 164,'-1'0'271,"1"0"0,-1 0 0,0-1 0,1 1 0,-1 0 0,0 0 0,0 0 0,1 0 0,-1 0 0,0 0 0,1 0 0,-1 1 0,0-1 0,1 0 0,-1 0 0,0 0 0,1 1 0,-1-1 0,0 0 0,1 1 0,-1-1 0,1 0 0,-1 1 0,1-1 0,-1 1 0,1-1 0,-1 1 0,1-1 0,-1 1 0,1-1 0,0 1 0,-1 0 0,1-1 0,0 1 0,-1 0 0,1-1 0,0 1-271,-1 2 300,1-1-1,0 1 1,0-1 0,0 1-1,0-1 1,1 1-1,-1-1 1,1 1-1,-1-1 1,1 0-1,0 1 1,0 0-300,0 0 123,0 0 1,0 1-1,1-1 1,-1 0-1,1 0 1,0 0-1,0-1 1,0 1-1,0 0 1,0-1-1,1 1 1,-1-1-1,1 0 1,-1 0-1,1 0 0,0 0 1,0 0-1,0 0 1,0-1-1,0 0 1,1 1-124,2-2 68,0 0-1,0-1 1,0 1 0,0-1 0,0-1 0,0 1 0,0-1-1,0 0 1,-1 0 0,1 0 0,-1-1 0,1 0-1,-1 0 1,0-1 0,0 1 0,-1-1 0,1 0 0,-1 0-1,0-1 1,1 0-68,3-5 16,0 0 0,-1 0-1,0 0 1,-1-1 0,0 0 0,-1 0-1,0 0 1,-1-1 0,2-4-16,-6 15 47,0 1 7,0 0 12,0 0 26,0 0 20,0 0 28,1 19 298,1 0-1,1 0 1,3 10-438,6 39 313,-10-36-138,-2 1 0,0-1 0,-2 0 1,-2 0-1,-1 0 0,-1 0 0,-4 7-175,6-24 146,-2 0 0,0-1 0,0 1 0,-2-1 0,1 0 0,-2-1 0,-4 5-146,7-10 93,0-1 0,0 0 1,-1 0-1,0-1 0,-1 0 1,1 0-1,-1-1 1,0 0-1,-1-1 0,1 1 1,-1-1-1,-4 1-93,11-4 20,0 0-1,0 0 1,-1 0 0,1 0-1,0-1 1,0 1-1,0-1 1,0 1 0,-1-1-1,1 0 1,0 0 0,0 0-1,-1 0 1,1 0-1,0 0 1,0-1 0,0 1-1,-1-1 1,1 0 0,0 1-1,0-1 1,0 0-1,0 0 1,0 0 0,0-1-1,0 1 1,1 0-1,-1-1 1,0 1 0,1-1-1,-1 1 1,0-2-20,1 0-23,0-1 0,0 1 0,0 0 0,1-1 0,-1 1 0,1-1 0,0 1 0,0-1 0,0 1 0,0-1 0,1 1 0,-1 0 0,1-1 0,0 1 0,0-1 0,0 1 0,0 0 0,1 0 0,0 0 0,1-3 23,5-7-540,0 0 1,1 0-1,1 1 0,0 0 1,1 0-1,0 1 0,4-2 540,19-14-4091,1 3-3574,-12 10 4789</inkml:trace>
  <inkml:trace contextRef="#ctx0" brushRef="#br0" timeOffset="4216.72">2145 276 608,'0'0'939,"0"0"8,0 0-7,0 0-13,0 0-16,0 0 4,0 0 18,0 0-26,0 0-61,-4 1-21,-2 1-435,-4 0 175,1 0-1,-1 1 0,1 0 1,0 1-1,0-1 0,0 2 1,1 0-1,-1 0 0,1 0 1,0 1-1,1 0-564,6-5 30,1 0 0,0 0-1,0-1 1,-1 1 0,1 0-1,0 0 1,0 0 0,0-1-1,0 1 1,0 0 0,0 0-1,0 0 1,0-1 0,1 1-1,-1 0 1,0 0 0,0 0-1,1-1 1,-1 1 0,0 0 0,1-1-1,-1 1 1,1 0 0,-1-1-1,1 1-29,18 26 218,-3-3-112,-14-18 58,-1 0 0,0 0 1,0 1-1,0-1 0,-1 0 1,0 0-1,0 1 1,0-1-1,-1 0 0,0 0 1,0 0-1,-1 1 0,0-1 1,0-1-1,0 1 1,-1 0-1,0 0 0,0-1 1,0 0-1,-1 1 1,1-1-1,-1-1 0,-1 1 1,1 0-1,-1-1 0,1 0 1,-1 0-1,0-1 1,-1 1-1,1-1 0,-1 0 1,1 0-1,-1-1 0,0 0 1,-3 1-165,5-1-1005,-5 1-3521,6-2-4210,3-1 5561</inkml:trace>
  <inkml:trace contextRef="#ctx0" brushRef="#br0" timeOffset="5115.61">2599 99 264,'0'0'823,"0"0"-5,0 0-1,0 0-3,0 0 15,8 38 6878,-7-7-6064,-1 1-1,-1-1 1,-5 27-1643,-2 23 1188,7-51-1105,-2-1 0,-2 1 0,-3 11-83,-4 0-3753,-4 0-4944,11-33 6546</inkml:trace>
  <inkml:trace contextRef="#ctx0" brushRef="#br0" timeOffset="5466.57">2402 615 504,'10'-5'1585,"1"0"1,0 0-1,-1 1 1,1 0-1,1 1-1585,98-18 4948,-90 17-4227,-6 2-827,25-4-182,-17 10-7777,-18-1 6040</inkml:trace>
  <inkml:trace contextRef="#ctx0" brushRef="#br0" timeOffset="5932.99">2431 114 216,'40'-1'6502,"23"13"-1998,-4-1-1626,64-7 657,-82-6-6407,0 0-5587,-30 2 6195</inkml:trace>
  <inkml:trace contextRef="#ctx0" brushRef="#br0" timeOffset="6565.35">2847 320 1076,'-5'31'2440,"-1"1"0,-2-1 0,-1 0 0,-3 2-2440,-1 5 1831,19-52-1959,1 1-1,-1 0 1,2 0-1,0 0 1,1 1-1,0 0 1,0 1-1,2-1 129,-6 6 121,0 0 0,1 0 1,0 1-1,0 0 0,0 0 0,1 0 0,0 1 0,-1 0 1,2 0-1,-1 1 0,0 0 0,1 0 0,-1 1 0,1 0 0,0 0 1,0 1-1,0 0 0,5 0-121,-2 1 230,0 1-1,0 0 1,-1 1 0,1 1-1,0 0 1,6 2-230,-14-4 55,0 1 0,0-1 0,0 1 0,0 0 0,0 0 0,0 0 0,0 0 0,-1 1 0,1-1 0,-1 0 0,1 1 0,-1 0 0,0 0 1,0 0-1,0 0 0,-1 0 0,1 0 0,-1 0 0,0 0 0,1 1 0,-1-1 0,0 2-55,0 3-576,8 26 641,-4-25-3357,1-4-3722,-2-4 5006</inkml:trace>
  <inkml:trace contextRef="#ctx0" brushRef="#br0" timeOffset="7265.46">3698 52 316,'0'-2'334,"-1"1"-1,1 0 0,0-1 1,-1 1-1,1 0 1,0 0-1,-1-1 1,0 1-1,1 0 1,-1 0-1,0 0 1,1 0-1,-1 0 1,0-1-1,0 2 1,0-1-1,0 0 1,0 0-1,-1-1-333,-30-14 2837,25 13-2453,0 1 0,-1 0 0,1 1 0,0 0 0,0 0 0,-1 0 0,-5 1-384,10 1 59,1 0 1,-1 0-1,1 0 0,-1 0 0,1 1 1,0-1-1,0 1 0,0 0 0,-1-1 0,2 1 1,-1 0-1,0 0 0,0 0 0,1 1 1,-1-1-1,1 0 0,-1 1 0,1-1 1,0 1-1,0-1 0,0 1 0,0-1 1,1 1-1,-1 0 0,1 0-59,-11 70 915,10-70-856,-7 156 1826,-5 56-2553,10-199-2413,-2-7-3638,2-4 4546</inkml:trace>
  <inkml:trace contextRef="#ctx0" brushRef="#br0" timeOffset="7614.44">3377 464 164,'7'-13'7711,"6"8"-6804,-1 2 0,1 0 1,0 0-1,0 1 0,0 1 0,0 0 0,3 1-907,56 7-1898,-38-8-5415,-20 0 5511</inkml:trace>
  <inkml:trace contextRef="#ctx0" brushRef="#br0" timeOffset="8031.99">3968 327 888,'-1'-1'319,"1"0"0,-1 0-1,0 0 1,0 0 0,1 0 0,-1 0 0,0 1-1,0-1 1,0 0 0,0 0 0,0 1 0,0-1-1,0 1 1,0-1 0,0 1 0,0-1 0,0 1-1,-1-1 1,1 1 0,0 0 0,0 0 0,0 0-1,-1-1-318,-32 10 3397,26-5-2830,0 0 1,1 1-1,-1 0 1,1 0-1,0 1 0,-3 3-567,0 1 716,2 0-1,-1 1 0,2 0 1,-1 0-1,-4 12-715,10-21 110,0 1 0,1 0 1,0 0-1,-1 0 0,1 0 0,0 0 0,0 0 0,1 0 0,-1 0 0,0 0 0,1 0 1,0 1-1,0-1 0,0 0 0,0 0 0,1 0 0,-1 0 0,1 1 0,-1-1 1,1 0-1,0 0 0,1 0 0,-1 0 0,0-1 0,1 1 0,0 0 0,0 1-110,0-2 31,1-1-1,-1 0 0,0 0 0,0 0 0,1 0 1,-1 0-1,1 0 0,-1 0 0,1-1 0,-1 1 1,1-1-1,-1 0 0,1 1 0,-1-1 0,1-1 1,0 1-1,-1 0 0,1-1 0,-1 1 1,1-1-1,-1 1 0,0-1 0,1 0 0,-1 0 1,0-1-1,1 1 0,-1 0 0,0-1-30,7-3-17,-1 1 1,0-2-1,-1 1 0,1-1 1,-1 0-1,0-1 0,0-1 17,2-3-40,-1 1 0,0-2 1,-1 1-1,0-1 0,0 0 0,-2-1 0,0 0 0,0 1 1,-1-2-1,0 1 0,-2 0 0,1-5 40,-3 17 11,0 0 0,-1 0 0,1 0 0,0 0 0,-1 0 0,0 0 0,1 0 0,-1 0 0,1 0 0,-1 0 0,0 0-1,0 0 1,1 0 0,-1 1 0,0-1 0,0 0 0,0 1 0,0-1 0,0 0 0,0 1 0,0-1 0,0 1 0,0 0 0,0-1 0,-1 1 0,1 0 0,0-1 0,0 1 0,0 0 0,0 0 0,0 0 0,-1 0 0,1 0-1,0 1-10,-26-2-1605,3 3-4641,15-1 51,-2 1 327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0T05:36:40.465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19 239 72,'55'-33'8004,"-40"25"-7238,-1-1-1,0 0 0,0-1 1,-1-1-1,0 0 1,-1 0-1,0-1 0,2-4-765,-10 11 108,30-43 169,-32 45-270,-1 1 0,1-1 0,0 0 0,-1 1 0,0-1 0,0 0 0,0 0 0,0 0 0,0 0 0,-1 0 0,1 0 1,-1 0-1,0-1 0,0 1 0,0 0 0,0-1-7,-1 4 25,1-1 0,-1 1 0,0-1 0,1 1 1,-1-1-1,0 1 0,1 0 0,-1-1 0,0 1 0,1 0 1,-1 0-1,0-1 0,0 1 0,0 0 0,1 0 0,-1 0 1,0 0-1,0 0 0,1 0 0,-1 0 0,0 0 0,0 1 1,0-1-1,1 0 0,-1 0 0,0 1 0,1-1 0,-1 0 1,0 1-1,1-1 0,-1 1 0,0-1 0,1 1 0,-1-1 1,1 1-1,-1-1-25,-28 19 760,5 0 85,2 0 1,0 2 0,1 0-1,-11 17-845,24-28 338,0 0-1,1 1 1,0-1 0,0 1-1,2 1 1,-1-1-1,1 1 1,1 0-1,0 0 1,1 0-1,0 1 1,0 5-338,3-15 68,0-1 0,0 1 1,0 0-1,0 0 0,0 0 1,1-1-1,-1 1 1,1 0-1,0-1 0,-1 1 1,1 0-1,0-1 1,1 1-1,-1-1 0,0 1 1,1-1-1,0 0 1,-1 0-1,1 1 0,0-1 1,0 0-1,1 0-68,1 1 41,0-1 1,0 0-1,0 0 0,0 0 0,1 0 1,-1-1-1,1 0 0,-1 0 0,1 0 1,-1 0-1,1-1 0,3 0-41,15-1-1076,0 0 0,0-2-1,-1-1 1,1 0 0,0-2 1076,-17 4-700,39-11-9784,-22 7 717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0T05:36:34.359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153 124 528,'0'0'606,"0"0"-47,3-5 1345,5-1 11531,-6 10-13127,0 0 0,0 1 0,0 0 0,0-1 1,0 1-1,-1 0 0,0 0 0,0 0 0,-1 0 1,1 0-1,-1 1-308,1 68 1850,-2-49-1199,-6 353 4348,7-368-5075,0 26 402,-5-17-3744,5-19 2219,0 0-234,0 0-260,0 0-901,0 0-2626,-1-1 930,0-8 1301</inkml:trace>
  <inkml:trace contextRef="#ctx0" brushRef="#br0" timeOffset="482.61">1 686 712,'0'0'871,"0"1"7700,1-1-4386,12 4-3766,0-1 245,1-1-1,0 0 1,0-1-1,-1 0 1,1-1-1,0-1 1,0 0-1,0-1 1,5-1-664,28-8 344,-1-2 0,2-2-344,0 0-1113,-27 7-5848,-10 4-314,-6 3 5094</inkml:trace>
  <inkml:trace contextRef="#ctx0" brushRef="#br0" timeOffset="1114.66">72 56 836,'19'-8'6242,"4"1"-3435,21 3 1027,0 3 1,12 2-3835,48-2 1371,-92 0-1858,34 0-1026,-30 4-2137,-1 1-3292,-7-2 4669</inkml:trace>
  <inkml:trace contextRef="#ctx0" brushRef="#br0" timeOffset="2015.76">492 382 992,'0'0'1022,"1"5"6246,-2 18-5364,-12 33 1001,-4 20 1810,-2 31-4715,21-105 534,3-7-204,12-20-102,17-29-266,-25 38-6,0 1-1,2 0 0,-1 0 0,2 1 0,0 0 0,0 1 0,2 0 0,-1 1 0,10-5 45,-23 17 14,1-1 0,0 1-1,-1 0 1,1-1 0,0 1-1,-1 0 1,1 0 0,0 0-1,0-1 1,-1 1-1,1 0 1,0 0 0,0 0-1,-1 0 1,1 0 0,0 0-1,0 1 1,0-1 0,-1 0-1,1 0 1,0 0-1,-1 1 1,1-1 0,0 0-1,0 1 1,-1-1 0,1 1-1,0-1-13,15 22 441,5 36 444,-20-51-731,10 38 506,-9-33-808,1 1 0,0-1-1,1 0 1,0 0 0,4 8 148,-7-20-254,-1 1 0,0-1 0,1 0 0,-1 0 0,0 0 0,1 0 0,-1 0 0,1 0 0,-1 0 0,0 0 0,1 0 0,-1 0 0,0 0 0,1 0 0,-1 0 0,0 0 0,1 0 0,-1 0 0,0-1 0,1 1 0,-1 0 0,0 0 0,1 0 0,-1-1 0,0 1 0,1 0 0,-1 0 0,0-1 0,0 1 0,1 0 0,-1 0 0,0-1 0,0 1 0,0 0 0,1-1 0,-1 1 0,0 0 0,0-1 0,0 1 0,0 0 0,0-1 0,0 1 0,0 0 0,0-1 0,0 1 0,0 0 0,0-1 0,0 0 254,1-1-1816,3-3-781</inkml:trace>
  <inkml:trace contextRef="#ctx0" brushRef="#br0" timeOffset="2366.61">924 447 1064,'23'8'7720,"-21"-3"-7244,0-1 0,-1 1 1,1 0-1,-1 0 0,0 0 0,0 0 0,-1 0 1,1 1-1,-1-1 0,0 0 0,0 0 0,-1 0 0,0 0 1,0 0-1,-1 5-476,-2 20 625,4-27-1350,-1 9 387,2-8-9045,-1-4 7189</inkml:trace>
  <inkml:trace contextRef="#ctx0" brushRef="#br0" timeOffset="2702.59">979 217 1004,'0'0'230,"0"-1"0,0 0 1,0 0-1,0 0 0,1 1 0,-1-1 0,0 0 0,0 0 0,0 1 1,1-1-1,-1 0 0,0 0 0,1 1 0,-1-1 0,0 0 0,1 1 1,-1-1-1,1 1 0,-1-1 0,1 0 0,0 1 0,-1-1 0,1 1 1,-1-1-1,1 1 0,0 0 0,-1-1 0,1 1 0,0 0 0,0-1 1,-1 1-1,1 0 0,0 0-230,31-1-489,-5 1-4705,-17-1 4146</inkml:trace>
  <inkml:trace contextRef="#ctx0" brushRef="#br0" timeOffset="3030.63">1213 119 292,'7'-5'2876,"-3"5"1617,-2 4-3939,1 0 0,-1 0 0,0 0 0,0 0 0,0 1 0,0-1 0,-1 0-1,0 1 1,0 0 0,0-1 0,-1 1 0,1 0-554,3 68 2768,-2-36-1682,7 133 2038,-15-57-8169,-1-94-4493,3-15 7131</inkml:trace>
  <inkml:trace contextRef="#ctx0" brushRef="#br0" timeOffset="3031.63">1146 480 516,'0'-1'255,"1"0"-1,-1-1 1,1 1-1,-1 0 1,1 0-1,0-1 1,0 1-1,0 0 1,0 0-1,0 0 1,0 0-1,0 0 1,0 0-1,0 1 1,0-1-1,0 0 1,1 0-1,-1 1 1,0-1-1,0 1 1,1-1-1,-1 1 1,1 0 0,-1-1-1,0 1-254,45-10 3343,-36 8-2357,106-20 4561,-91 19-8800,-1 0-4094,-16 3 5136</inkml:trace>
  <inkml:trace contextRef="#ctx0" brushRef="#br0" timeOffset="3373.51">1565 428 804,'-3'59'10369,"1"0"-7759,20-89-11131,-13 16 6631</inkml:trace>
  <inkml:trace contextRef="#ctx0" brushRef="#br0" timeOffset="3703.74">1636 275 1388,'-2'-33'1346,"1"21"1835,0 1 4761,0 21-6683,0 2-3126,4 2-5683,0-9 5503</inkml:trace>
  <inkml:trace contextRef="#ctx0" brushRef="#br0" timeOffset="4057.28">1875 355 276,'0'0'961,"-2"1"5825,-2-1-3364,-20 6-1650,15 0-1255,0 1 0,0 0 1,1 1-1,0-1 1,0 2-1,1-1 0,-6 10-517,11-16 79,0 1-1,0-1 0,0 1 1,0 0-1,0 0 0,1 0 1,-1 0-1,1 0 0,0 0 1,0 0-1,0 0 0,1 1 0,-1-1 1,1 0-1,-1 1 0,1-1 1,0 0-1,0 1 0,1-1 1,-1 0-1,1 0 0,-1 1 1,1-1-1,0 0 0,1 0 0,-1 0 1,0 0-1,2 2-78,-3-4 8,1-1 1,0 1-1,0 0 0,-1 0 1,1 0-1,0-1 0,0 1 0,0 0 1,0-1-1,0 1 0,0-1 0,0 1 1,0-1-1,0 1 0,0-1 1,1 0-1,-1 0 0,0 1 0,0-1 1,0 0-1,0 0 0,0 0 1,1 0-1,-1-1 0,0 1 0,1 0-8,1-1-18,0 0 0,0 0 0,0-1 0,0 1 0,0-1 0,0 0 0,0 0-1,-1 0 1,1 0 0,-1 0 18,6-5-143,-1-1-1,0 0 0,0 0 1,-1-1-1,5-7 144,8-23-369,11-18 630,-27 115 3956,-3-53-4004,0 0 1,0 0-1,1-1 1,0 1-1,0 0 0,1 0 1,-1 0-1,1-1 1,0 1-1,0-1 0,1 1-213,-3-4-190,1 0-1,0 0 0,0 0 1,0 0-1,0 0 0,0-1 0,1 1 1,-1 0-1,0 0 0,0-1 1,1 1-1,-1-1 0,0 1 0,0-1 1,1 1-1,-1-1 191,32-3-13345,-28 1 10326</inkml:trace>
  <inkml:trace contextRef="#ctx0" brushRef="#br0" timeOffset="4407.45">2251 1 1172,'0'0'1390,"2"45"7168,-25 150 1232,-3 47-5918,21-200-6450,3-28-1900,0-1-4948,2-8 6446</inkml:trace>
  <inkml:trace contextRef="#ctx0" brushRef="#br0" timeOffset="4749.57">2450 394 268,'0'0'1191,"-17"41"4178,2 43-544,5-20-5060,9-62 197,1-2-1418,-1 1-3762,1-1 3528</inkml:trace>
  <inkml:trace contextRef="#ctx0" brushRef="#br0" timeOffset="5096.22">2468 261 228,'0'-3'588,"-1"1"1,0-1-1,1 0 1,-1 1-1,1-1 1,0 0-1,0 1 1,0-1-1,0 0 1,0 1-1,1-1 0,-1 0 1,1 1-1,0-1 1,0 0-1,0 1 1,0-2-589,0 3-93,0-1 0,0 1 1,0-1-1,0 1 0,0 0 0,0 0 1,0-1-1,1 1 0,-1 0 1,0 0-1,1 0 0,-1 0 0,1 0 1,-1 0-1,1 1 0,-1-1 0,2 0 93,1 2-3564,1 2 2880,-5-3 328,3 4-1099</inkml:trace>
  <inkml:trace contextRef="#ctx0" brushRef="#br0" timeOffset="5647.61">2650 364 192,'-1'1'782,"0"1"0,1 0 0,-1 0 0,0 0 0,1 0 0,-1 0-1,1 0 1,0 0 0,-1 0 0,1 0 0,0 0 0,0 0 0,1 0 0,-1 1-782,1-1 270,0-1 0,0 0-1,0 1 1,0-1 0,1 0 0,-1 0 0,0 0 0,1 0 0,-1 0-1,0 0 1,1 0 0,-1-1 0,1 1 0,0 0 0,-1-1 0,1 0-1,-1 1 1,1-1 0,1 0-270,11 3 661,1-1-1,-1-1 1,0-1-1,1 0 1,-1 0 0,1-2-1,-1 0 1,13-3-661,-7 1 436,-1 1 0,0 1 0,1 1 0,9 1-436,-28 0 14,1 0 0,-1 0-1,0 1 1,1-1 0,-1 0 0,0 0 0,0 1 0,0-1-1,1 1 1,-1-1 0,0 1 0,0-1 0,0 1 0,0 0 0,0-1-1,0 1 1,0 0 0,0 0 0,0 0 0,0 0 0,-1 0-1,1 0 1,0 0 0,0 0 0,-1 0 0,1 0 0,-1 0 0,1 0-1,-1 1-13,1 1 7,-1 1 0,1-1 0,-1 1 0,0-1 0,0 1 0,-1-1 0,1 1 0,-1-1-1,1 0 1,-1 1 0,-1 0-7,-3 13 76,-2 0 0,0-1 0,-10 15-76,17-30 13,-9 13 72,-1 0-1,-1-1 1,0 0 0,-8 7-85,10-11 113,0 1 1,0-1-1,1 2 1,0-1-1,1 1 1,0 1-1,1-1 1,-1 2-114,7-13 19,0 1 0,-1-1 1,1 1-1,0-1 0,0 1 1,0-1-1,-1 1 1,1-1-1,0 1 0,0-1 1,0 1-1,0-1 0,0 1 1,0 0-1,0-1 0,0 1 1,0-1-1,0 1 0,0-1 1,0 1-1,1-1 1,-1 1-1,0-1 0,0 1 1,0-1-1,1 1 0,-1-1 1,0 1-1,1-1 0,-1 1 1,0-1-1,1 0 0,-1 1 1,1-1-1,-1 1-19,23-1 177,27-17-533,-49 16 326,20-8-696,92-37-3473,-75 32-627,1 1-3550,-24 8 5647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11-10T05:35:56.362"/>
    </inkml:context>
    <inkml:brush xml:id="br0">
      <inkml:brushProperty name="width" value="0.1" units="cm"/>
      <inkml:brushProperty name="height" value="0.6" units="cm"/>
      <inkml:brushProperty name="color" value="#FFFFFF"/>
      <inkml:brushProperty name="ignorePressure" value="1"/>
      <inkml:brushProperty name="inkEffects" value="pencil"/>
    </inkml:brush>
  </inkml:definitions>
  <inkml:trace contextRef="#ctx0" brushRef="#br0">1 0,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0T05:39:50.919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115 311 416,'0'0'587,"0"0"-12,0 0-33,0 0-42,0 0-26,7-4 1036,-2 3 6022,-72 245-909,9-38-5863,56-194-1832,2-11-3037,0 1-3992,0-13 5860</inkml:trace>
  <inkml:trace contextRef="#ctx0" brushRef="#br0" timeOffset="508.02">91 319 120,'0'-8'1724,"0"6"-1477,0 0-1,0 1 1,-1-1 0,1 0 0,0 1 0,1-1 0,-1 0-1,0 1 1,0-1 0,1 0 0,-1 1 0,1-1-1,-1 1 1,1-1 0,0 0 0,0 1 0,0 0 0,-1-1-1,1 1 1,1-1 0,-1 1 0,0 0 0,0 0-1,0 0 1,1 0 0,-1 0 0,0 0 0,1 0 0,-1 0-1,1 0 1,-1 1 0,1-1 0,0 0 0,1 1-247,10-8 807,54-26 1014,-65 33-1779,0 0 1,0 0 0,0 0 0,0 0-1,0 1 1,0-1 0,0 1 0,0-1-1,0 1 1,0 0 0,1 0 0,-1 0-1,0 0 1,0 0 0,0 1 0,0-1-1,1 1 1,-1-1 0,0 1 0,0 0-1,0 0 1,0 0 0,-1 0 0,1 0-1,0 0 1,0 0 0,0 1 0,0 0-43,0 2 36,0 0-1,0-1 1,0 1 0,-1 0 0,0 0 0,1 0 0,-2 0 0,1 0 0,0 0 0,-1 1 0,0-1 0,0 0 0,0 0 0,0 0 0,-1 0 0,0 0-1,1 1 1,-2-1 0,1 0 0,0-1 0,-1 1 0,0 0 0,1 0 0,-2-1 0,-1 4-36,-3 5 186,-1-1 0,0 0 0,-1 0-1,0-1 1,0 0 0,-1 0 0,-3 1-186,-3 1 337,-1-2-1,0 0 0,0 0 1,-11 2-337,-21 13-564,47-24-6612,6-1 5068,7-2 686,1 0-854</inkml:trace>
  <inkml:trace contextRef="#ctx0" brushRef="#br0" timeOffset="1065.32">442 338 860,'-10'-13'4611,"6"12"2288,-19 56-5141,-2-1 0,-2-2 0,-3-1 0,-6 6-1758,38-71 198,1 1-1,0 0 0,1 0 1,4-8-198,2 2-39,0 1 1,1 0-1,2 0 1,-1 1-1,15-14 39,-21 25-361,1 0 1,0 0-1,1 0 0,-1 1 1,1 0-1,0 0 1,0 1 360,-3 1-782,0 1 0,0 1 0,0-1 1,0 1-1,0 0 0,0 0 1,0 0-1,0 1 0,0-1 0,0 1 1,1 1-1,2 0 782,-2 0-2754,-1 1 838</inkml:trace>
  <inkml:trace contextRef="#ctx0" brushRef="#br0" timeOffset="1514.29">683 408 84,'-5'8'7732,"-16"30"-5707,2-1-761,13-27-1268,0 0 1,1 0-1,0 1 0,-1 6 4,6-17-414,0 2 327,1-3-6204,5-13 4749</inkml:trace>
  <inkml:trace contextRef="#ctx0" brushRef="#br0" timeOffset="1849.74">712 280 820,'0'0'920,"-2"-5"-52,2 5-72,0 0-88,-4-3-96,4 3-108,0 0-135,0 0-177,0 0-196,0 0-256,0 0-1621,6-2 641,-6 2 420</inkml:trace>
  <inkml:trace contextRef="#ctx0" brushRef="#br0" timeOffset="2198.71">863 338 388,'-1'18'1456,"-1"1"-1,-1-1 1,-1 0-1,-1 1 1,0-2-1,-6 15-1455,2-8 847,1 0 1,2 1-1,0 2-847,6-27-2,0 0-1,0-1 1,0 1-1,0 0 1,1 0-1,-1 0 1,0 0-1,0 0 1,0 0-1,0 0 1,0 0-1,0 0 1,0 0-1,0-1 1,0 1-1,0 0 1,0 0-1,1 0 1,-1 0 0,0 0-1,0 0 1,0 0-1,0 0 1,0 0-1,0 0 1,0 0-1,1 0 1,-1 0-1,0 0 1,0 0-1,0 0 1,0 0-1,0 0 1,0 0-1,0 0 1,1 0-1,-1 0 1,0 0-1,0 0 1,0 0 0,0 0-1,0 0 1,0 1-1,0-1 1,0 0-1,0 0 1,1 0-1,-1 0 1,0 0-1,0 0 1,0 0-1,0 0 1,0 0-1,0 0 1,0 1-1,0-1 1,0 0-1,0 0 1,0 0-1,0 0 1,0 0 0,0 0-1,0 0 1,0 1-1,0-1 1,0 0-1,0 0 1,0 0 2,13-12-259,12-15-313,-13 9 331,45-59-423,-53 72 806,1 0-1,-1 0 1,1 1-1,0 0 1,0 0-1,0 0 1,1 0 0,-1 1-1,1 0 1,0 0-1,0 0 1,4 0-142,-9 2 85,0 1 0,1-1 0,-1 1 0,1 0 0,-1 0 0,1 0 0,-1 0 0,1 0 0,-1 0 0,1 0 0,-1 0 0,1 0 0,-1 1-1,1-1 1,-1 1 0,0-1 0,1 1 0,-1-1 0,0 1 0,1 0 0,-1 0 0,0 0 0,0 0 0,0 0 0,1 0 0,-1 0 0,0 0-85,0 2 119,1-1 1,-1 1-1,0 0 0,0 0 0,0 0 0,0 0 1,0 0-1,-1 0 0,1 0 0,-1 0 0,0 0 1,0 3-120,0 7-37,-1 1 1,-1-1-1,0 0 1,-1 0 0,-4 9 36,1 1-1866,5-9-6077,1-13 6079</inkml:trace>
  <inkml:trace contextRef="#ctx0" brushRef="#br0" timeOffset="2534.65">1423 118 248,'-2'8'6433,"-3"19"-3295,-2 7-1665,-20 64 4147,-20 43-5620,33-101-164,-2 1-2167,3-16-6519,9-20 6851</inkml:trace>
  <inkml:trace contextRef="#ctx0" brushRef="#br0" timeOffset="2864.29">1198 479 300,'0'-1'389,"0"0"1,0 0-1,0 0 0,1 1 0,-1-1 1,0 0-1,0 0 0,0 0 1,1 1-1,-1-1 0,1 0 0,-1 0 1,0 1-1,1-1 0,0 0 1,-1 1-1,1-1 0,-1 0 1,1 1-1,0-1-389,18-8 4364,38 3-1497,-15 2-1444,43-18-270,-27 7-2970,-1 2-7499,-42 9 6888</inkml:trace>
  <inkml:trace contextRef="#ctx0" brushRef="#br0" timeOffset="3832.92">1906 125 344,'0'0'698,"11"-12"6002,-10 28-5975,-1 0-1,-1 0 1,0-1-1,-2 1 1,1-1-1,-2 1 1,-2 4-725,-4 27 863,-16 75 1552,-37 108-2415,59-221-288,0-1-2002,3-4-5175,1-4 5292</inkml:trace>
  <inkml:trace contextRef="#ctx0" brushRef="#br0" timeOffset="4332.15">1855 16 632,'0'0'793,"0"0"-19,11-3 4783,39-7-3614,-39 8-1763,1 2-1,0 0 1,0 0 0,0 1-1,-1 0 1,1 1 0,0 1 0,-1 0-1,1 0 1,-1 1 0,0 0 0,5 4-180,-12-6 64,0 0 0,0 1 0,0-1 0,-1 1 0,1 0 0,-1-1 0,0 2 0,1-1 1,-1 0-1,-1 1 0,1-1 0,-1 1 0,1 0 0,-1 0 0,0 0 0,0 0 0,-1 0 1,1 0-1,-1 1 0,0-1 0,0 1 0,0-1 0,-1 0 0,0 1 0,0-1 0,0 1 1,0-1-1,0 1 0,-1-1 0,0 1 0,0-1 0,0 0 0,-2 4-64,-2 5 202,0-1-1,-1 1 0,0-1 0,-1 0 1,-1-1-1,0 0 0,0 0 0,-8 8-201,-15 12-743,-1-2-1,-4 2 744,-12 10-6856,45-37 4394,1-1 746</inkml:trace>
  <inkml:trace contextRef="#ctx0" brushRef="#br0" timeOffset="5015.18">2279 358 48,'-6'0'756,"-1"1"0,1 0 0,0 0 0,-1 0 0,1 1 0,0 0 0,0 0 0,0 0 0,-1 2-756,-3 1 600,1 0-1,0 1 1,0 0-1,1 1 1,-6 5-600,6-4 317,0-1 0,1 1 0,0 0 0,1 1 1,0 0-1,0 0 0,1 0 0,0 0 0,1 1 1,0 0-1,0 0 0,1 1-317,2-10 51,1 0 0,0 0 0,-1-1 0,1 1 0,0 0 0,0 0 0,-1 0 0,1 0 0,0 0 0,0 0 1,0 0-1,0 0 0,0 0 0,0 0 0,0 0 0,1 0 0,-1-1 0,0 1 0,0 0 0,1 0 0,-1 0 0,0 0 0,1 0 0,-1-1 0,1 1 0,-1 0 0,1 0 0,0-1 1,-1 1-1,1 0 0,0-1 0,0 1-51,1-1 41,-1 1 0,1-1 1,0 0-1,0 0 1,0 0-1,0-1 1,-1 1-1,1 0 0,0-1 1,0 1-1,-1-1 1,1 0-1,0 0 0,-1 1 1,2-2-42,9-5-67,-1 0 0,1 0 0,-1-2 0,1-1 67,-6 4-162,0 0 0,-1 0 1,0-1-1,0 1 0,0-1 0,-1-1 1,0 1-1,0-1 0,2-5 162,-11 28 393,1 0-1,0 0 1,1 0-1,1 1 0,0-1 1,1 0-1,1 9-392,1-24-65,-1 1 0,0 0 0,0-1 0,0 1-1,0-1 1,0 1 0,1 0 0,-1-1 0,0 1 0,0-1-1,1 1 1,-1-1 0,1 1 0,-1-1 0,0 1 0,1-1 0,-1 0-1,1 1 1,-1-1 0,1 0 0,-1 1 0,1-1 0,-1 0-1,1 1 1,-1-1 0,1 0 0,-1 0 0,1 0 0,0 0-1,-1 1 1,1-1 0,-1 0 0,1 0 0,0 0 0,-1 0 0,1 0-1,-1 0 1,1-1 0,0 1 0,0 0 65,24-9-8588,-16 3 6528</inkml:trace>
  <inkml:trace contextRef="#ctx0" brushRef="#br0" timeOffset="5459.44">2536 345 564,'0'0'1002,"-16"-4"4679,0 10-4888,0 1-1,0 0 0,1 2 1,0 0-1,0 0 1,1 1-1,1 1 0,0 1 1,-6 5-793,18-16 23,1 0 0,-1 0 0,0 0 0,1 0 0,-1 0 0,1 0 0,-1 0 1,1 0-1,0 0 0,-1 0 0,1 0 0,0 0 0,0 0 0,0 0 0,0 0 1,0 0-1,0 0 0,0 0 0,0 0 0,0 0 0,0 0 0,0 0 0,1 0 0,-1 0 1,0 0-1,1 0 0,-1 0 0,1 0 0,-1 0 0,1 0-23,26 34-275,-1 0-21,-25-32 312,-1 1-1,1 0 1,0 0 0,-1 0 0,0 0 0,0 0 0,0 0 0,0 0 0,-1 0-1,1 0 1,-1 0 0,0 0 0,0-1 0,-1 1 0,1 0 0,-1-1 0,0 1 0,0-1-1,0 1 1,0-1 0,0 0 0,-1 0 0,0 0 0,1 0 0,-1 0 0,0-1-1,0 1 1,-1-1 0,1 0 0,0 0 0,-1 0 0,1 0 0,-1-1 0,0 1 0,0-1-1,1 0 1,-1 0 0,0 0 0,-2-1-16,7 0-50,-1 0 0,0 0 0,0 0-1,0 0 1,0 0 0,0 0 0,1 0 0,-1 0-1,0-1 1,0 1 0,0 0 0,0 0 0,0 0 0,0 0-1,1 0 1,-1-1 0,0 1 0,0 0 0,0 0 0,0 0-1,0 0 1,0-1 0,0 1 0,0 0 0,0 0-1,0 0 1,0 0 0,0-1 0,0 1 0,0 0 0,0 0-1,0 0 1,0 0 0,0-1 0,0 1 0,0 0 0,0 0-1,0 0 1,0 0 0,0-1 0,0 1 0,-1 0 0,1 0-1,0 0 1,0 0 0,0 0 0,0 0 0,0-1-1,0 1 1,-1 0 0,1 0 0,0 0 0,0 0 0,0 0-1,0 0 1,0 0 0,-1 0 0,1 0 0,0 0 0,0 0-1,0 0 1,-1 0 0,1-1 0,0 1 0,0 0-1,0 1 1,0-1 0,-1 0 0,1 0 0,0 0 50,10-9-6029,-3 4 4026</inkml:trace>
  <inkml:trace contextRef="#ctx0" brushRef="#br0" timeOffset="5914.53">2750 281 140,'-15'5'1546,"0"1"1,1 1-1,0 0 0,-12 9-1546,20-13 335,1 1 0,0-1-1,0 2 1,1-1 0,-1 0-1,1 1 1,0 0 0,0 0 0,0 0-1,1 0 1,-1 1 0,1-1-1,-1 4-334,4-8 55,0 1 0,-1-1 0,1 0-1,0 0 1,0 1 0,0-1 0,0 0 0,0 0-1,1 0 1,-1 1 0,0-1 0,0 0-1,1 0 1,-1 0 0,1 0 0,-1 0 0,1 0-1,0 0 1,-1 0 0,1 0 0,0 0-1,0 0 1,-1 0 0,1 0 0,0 0 0,0 0-1,0-1 1,0 1 0,0 0 0,0-1-1,0 1 1,0-1 0,1 1-55,49 18 453,-20-9-271,-27-8-91,0 1 1,-1-1 0,1 1 0,-1 0-1,1-1 1,-1 2 0,0-1 0,0 0 0,0 1-1,0-1 1,-1 1 0,1 0 0,-1 0-1,0 0 1,0 0 0,-1 0 0,1 0 0,-1 0-1,0 1 1,0-1 0,0 0 0,-1 1-1,0-1 1,1 1 0,-1-1 0,-1 1 0,1-1-1,-1 1 1,0-1 0,0 0 0,0 1 0,-1 0-92,0 2 196,-1 0 0,0-1 0,0 1 0,0-1 1,-1 0-1,0 0 0,0 0 0,0 0 0,-1-1 1,0 1-1,0-1 0,-1-1 0,1 1 1,-1-1-1,0 0 0,0 0 0,0 0 0,-1-1 1,1 0-1,-1-1-196,-10 3-464,-6 2-2629,10-2-6101,9-2 659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0T05:39:05.348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233 1 1324,'-79'4'9649,"73"-3"-9027,0 0-1,-1 1 1,1-1-1,0 1 0,1 1 1,-1-1-1,0 1 1,1 0-1,-1 0 1,1 0-1,-4 4-621,8-7 110,1 1 0,-1 0 0,0 0 0,1 0 1,-1 0-1,0 0 0,1 0 0,0 1 0,-1-1 0,1 0 0,-1 0 1,1 0-1,0 0 0,0 0 0,0 1 0,0-1 0,0 0 0,0 0 0,0 0 1,0 1-1,0-1 0,0 0 0,1 0 0,-1 0 0,1 0 0,-1 0 0,0 1 1,1-1-1,0 0 0,0 0-110,27 40 915,-9-13-586,-16-21-227,-1 1 1,0-1-1,-1 1 0,1 0 0,-1-1 0,-1 1 0,0 0 0,0 0 0,0-1 0,-1 1 0,0 0 0,-1 0 0,0-1 1,0 1-1,0-1 0,-1 0 0,0 1-102,1-3 180,0-1-1,0 1 1,-1 0 0,1-1 0,-1 0 0,0 1-1,0-1 1,-1 0 0,1-1 0,-1 1 0,0-1-1,1 1 1,-2-1 0,1 0 0,0 0 0,-1-1-1,1 0 1,-1 1 0,0-1 0,1-1 0,-1 1 0,0-1-1,0 0 1,0 0 0,-6 0-180,0-9-121,9 6-3350,1-1-4080,0 1-58,1 2 4078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0T05:39:00.851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99 53 704,'0'3'7921,"-2"9"-3364,-16 72-242,-34 126-284,26-69-5485,25-135-2741,2-9-2877,0-4 5112,1-2-499</inkml:trace>
  <inkml:trace contextRef="#ctx0" brushRef="#br0" timeOffset="765.27">67 11 48,'3'-2'9638,"10"-3"-5947,54 4 302,-59 0-3744,1 0 0,-1 1 1,1 0-1,-1 0 1,1 1-1,0 0 1,-1 0-1,0 1 0,4 1-249,-9-2 53,-1-1 0,0 1 0,0 0 0,1 0 0,-1 0 0,0 1 0,0-1-1,0 0 1,0 1 0,0-1 0,0 1 0,-1 0 0,1 0 0,0-1-1,-1 1 1,0 0 0,1 0 0,-1 1 0,0-1 0,0 0 0,0 0-1,0 1 1,0-1 0,-1 0 0,1 1-53,-1 2 44,0-1 1,0 1-1,0 0 1,-1-1-1,0 1 1,0 0-1,0-1 1,0 1-1,-1-1 1,0 0-1,0 1 1,-2 3-45,-6 8 74,0 0 1,-1-1-1,0 0 1,-2-1 0,0 0-1,-6 5-74,12-13-27,0 0 0,0 0-1,-1 0 1,0-1 0,0 0-1,-1-1 1,1 1 0,-1-2-1,-1 1 28,9-4-68,1 0-12,-7-5-154,6 5 230,1 0 0,-1 0 0,1 0-1,0 0 1,-1 0 0,1 0 0,-1 0 0,1 0 0,-1 0-1,1 0 1,-1 0 0,1-1 0,0 1 0,-1 0 0,1 0-1,-1-1 1,1 1 0,0 0 0,-1 0 0,1-1 0,0 1 0,-1 0-1,1-1 1,0 1 0,0-1 0,-1 1 0,1 0 0,0-1-1,0 1 1,0-1 0,0 1 0,-1-1 0,1 1 0,0 0-1,0-1 1,0 1 0,0-1 0,0 1 0,0-1 0,0 1 0,0-1-1,0 1 1,0-1 0,0 1 0,1 0 0,-1-1 0,0 1-1,0-1 1,0 1 0,1-1 0,-1 1 0,0 0 0,0-1 4,1 0 93,-1 1 27,2 0 14,1 1-1,-1-1 1,1 1-1,-1 0 1,0 0 0,0 0-1,1 0 1,-1 0 0,0 0-1,0 0 1,2 2-134,-4-3 27,11 8 357,-1 0-1,-1 0 1,0 1-1,0 1 0,0-1 1,-1 2-1,-1-1 1,3 5-384,-2-3 333,1 1 0,1-1 0,0-1 1,0 0-1,4 2-333,-10-9-590,1-1 0,-1 0 0,1-1 0,0 1 0,-1-1 0,1 0 0,3 1 590,-3-2-1215,0 1-1,1-1 1,-1-1 0,0 1-1,1-1 1,-1 0 0,1 0 0,1 0 1215,1-1-4648,1 0 1412</inkml:trace>
  <inkml:trace contextRef="#ctx0" brushRef="#br0" timeOffset="1467.21">449 361 564,'-18'16'6733,"18"-16"-6610,0 1 0,-1-1 0,1 0 0,0 1-1,0-1 1,0 0 0,0 1 0,0-1 0,0 0 0,0 1-1,0-1 1,0 1 0,0-1 0,0 0 0,0 1 0,0-1 0,0 1-1,0-1 1,0 0 0,0 1 0,0-1 0,0 0 0,1 1 0,-1-1-1,0 0 1,0 1 0,0-1 0,1 0 0,-1 1 0,0-1-1,0 0 1,1 0 0,-1 1 0,0-1 0,1 0 0,-1 0 0,0 0-1,1 1 1,-1-1 0,0 0 0,1 0 0,-1 0 0,0 0-1,1 0 1,-1 0 0,1 0 0,-1 0 0,0 0 0,1 0 0,-1 0-1,0 0 1,1 0 0,-1 0 0,1 0 0,-1 0 0,0 0-123,3 0 205,0 0 0,-1-1 0,1 1 1,-1-1-1,1 1 0,0-1 1,-1 0-1,0 0 0,1 0 0,-1 0 1,1-1-1,-1 1 0,0-1 0,0 1 1,2-2-206,29-28 1234,-30 29-1125,0-1-153,0 0-1,-1 0 1,1 0 0,0 0-1,-1-1 1,0 1 0,0-1-1,0 1 1,0-1-1,-1 0 1,1 0 0,-1 0-1,0 0 1,0 0 0,0-3 44,-1 7-9,0-1 0,-1 1 1,1 0-1,-1-1 1,1 1-1,0 0 1,-1-1-1,1 1 0,-1 0 1,1 0-1,-1 0 1,1 0-1,-1-1 1,1 1-1,-1 0 0,1 0 1,-1 0-1,1 0 1,-1 0-1,1 0 1,-1 0-1,1 0 0,-1 0 1,1 0-1,0 1 1,-1-1-1,1 0 1,-1 0-1,1 0 0,-1 0 1,1 1-1,-1-1 1,1 0-1,0 1 0,-1-1 1,1 0-1,-1 1 1,1-1-1,0 0 1,0 1-1,-1-1 9,-18 17 199,-49 68 1236,60-76-1105,2 2 0,-1-1 0,2 1-1,-1 0 1,1 0 0,1 0 0,-3 11-330,6-20 65,1 1 1,-1-1 0,1 0 0,0 0 0,0 0-1,-1 0 1,1 0 0,1 1 0,-1-1 0,0 0-1,0 0 1,1 0 0,0 0 0,-1 0 0,1 0-1,0 0 1,0 0 0,0 0 0,0 0 0,0 0-1,0-1 1,1 1 0,-1 0 0,2 1-66,0-1-6,0 0 0,0 0 0,1-1 1,-1 1-1,1-1 0,-1 1 0,1-1 1,0 0-1,-1 0 0,1-1 0,0 1 0,0-1 1,1 0 5,60-4-3444,-13-7-5082,-32 6 4763,3 0 1143</inkml:trace>
  <inkml:trace contextRef="#ctx0" brushRef="#br0" timeOffset="2114.99">990 262 628,'-45'-13'7420,"37"12"-6782,0 1 1,0 0-1,0 0 0,0 1 0,1-1 1,-1 2-1,0-1 0,0 1 0,1 1 1,-1-1-1,1 1 0,-2 2-638,-1-1 365,1 0 0,0 1 0,0 0 0,0 1 0,1 0-1,0 0 1,0 1 0,1 0 0,-3 2-365,10-8 38,-1 0 0,0 0 0,1-1 0,-1 1 0,0 0 1,1 0-1,-1 0 0,1 0 0,-1 0 0,1 0 0,-1 0 0,1 0 0,0 0 0,0 0 0,-1 0 0,1 0 0,0 0 0,0 0 0,0 0 0,0 0 1,0 0-1,0 0 0,1 0 0,-1 0 0,0 0 0,0 0 0,1 0 0,-1 0 0,1 0 0,-1 0 0,1 0 0,-1 0 0,1 0 0,-1 0 1,1 0-1,0-1 0,-1 1 0,1 0 0,0 0-38,6 3 23,-1 1 0,1-1 0,0-1 1,0 1-1,7 1-23,-9-3-22,0-1 0,0 1 0,-1 0 1,1 1-1,-1-1 0,1 1 0,-1 0 0,0 0 0,0 0 1,0 1-1,2 2 22,-5-2 46,1-1-1,-1 1 1,0 0-1,-1 0 1,1 0 0,0-1-1,-1 1 1,0 0 0,0 0-1,0 0 1,-1 0 0,1 0-1,-1 0 1,0-1 0,0 1-1,0 0 1,-1 0-1,1-1 1,-1 1 0,0-1-1,0 1 1,0-1 0,0 0-1,-1 0 1,1 0-46,-3 3 49,1 0 1,-1 0-1,0-1 0,-1 0 1,1 0-1,-1 0 1,0-1-1,0 0 0,-1 0 1,1 0-1,-1-1 0,-5 2-49,11-4-381,-1-4-881,-5-7-1515,12 2-7481,-1 6 7599</inkml:trace>
  <inkml:trace contextRef="#ctx0" brushRef="#br0" timeOffset="2813.88">1094 379 160,'-34'13'8477,"28"-5"-7467,1 0 0,-1 0 1,2 1-1,-1 0 0,1-1 0,-2 11-1010,2-7 396,0 1-1,1 0 0,0 0 0,1 0 1,1 0-1,0 0 0,1 1 0,0 2-395,0-15 20,0 0 0,0 0 0,0 0-1,0 0 1,0 0 0,0 0 0,0 0-1,1 0 1,-1 0 0,0 0 0,1 0 0,-1-1-1,0 1 1,1 0 0,-1 0 0,1 0-1,-1 0 1,1-1 0,0 1 0,-1 0-1,1 0 1,0-1 0,0 1 0,-1 0 0,1-1-1,0 1 1,0-1 0,0 1 0,0-1-1,-1 0 1,1 1 0,0-1 0,1 0-20,1 0-4,-1 0 0,1-1-1,-1 1 1,1-1 0,-1 0 0,0 0 0,1 1 0,-1-2 0,0 1 0,0 0 0,1 0 0,-1-1 0,1 0 3,7-6-240,0-1-1,0 0 0,-1-1 0,8-8 242,11-25-521,-1-1 0,3-12 521,-8 17 1075,-22 38-897,1 2-123,-1 0 0,1-1 0,-1 1-1,1 0 1,-1-1 0,1 1 0,-1 0 0,0 0 0,1-1-1,-1 1 1,0 0 0,0 0 0,1 0 0,-1-1 0,0 1 0,0 0-1,0 0 1,0 0 0,0 0 0,0-1 0,0 1 0,-1 0 0,1 0-1,0 0 1,0-1 0,-1 1 0,1 0 0,-1 0-55,-6 41 998,4-31-611,2-1-212,-3 12 718,1 1 0,0 21-893,3-39-118,-1-1-1,2 1 1,-1-1-1,0 1 1,1-1-1,0 1 1,0-1-1,0 0 1,1 1-1,-1-1 1,1 0-1,0 0 1,0 0-1,1 0 1,-1 0-1,1-1 1,2 3 118,8 1-2473,10-6-8042,-14-4 7792</inkml:trace>
  <inkml:trace contextRef="#ctx0" brushRef="#br0" timeOffset="3263.9">1573 126 1196,'-21'36'8045,"-6"38"43,-6 35-8088,-33 173 5928,59-237-8345,7-30-1793,1 0-4416,0-8 5754</inkml:trace>
  <inkml:trace contextRef="#ctx0" brushRef="#br0" timeOffset="3748.31">1970 104 576,'-1'0'184,"1"0"-1,0 0 1,0 0 0,0 0-1,-1 0 1,1-1-1,0 1 1,0 0 0,-1 0-1,1 0 1,0 0 0,0 0-1,-1 0 1,1 0-1,0 0 1,0 0 0,-1 0-1,1 0 1,0 0 0,0 0-1,-1 0 1,1 0 0,0 0-1,0 0 1,0 0-1,-1 1 1,1-1 0,0 0-1,0 0 1,-1 0 0,1 0-1,0 0 1,0 0-1,0 1 1,0-1 0,-1 0-1,1 0 1,0 0 0,0 1-1,0-1 1,0 0-1,0 0-183,-9 17 3551,-4 30-1832,10-35-610,-71 212 4097,9-28-4914,64-192-1153,-1 5-324,1-6-9568,1-3 8107</inkml:trace>
  <inkml:trace contextRef="#ctx0" brushRef="#br0" timeOffset="4099.24">1691 456 860,'0'0'221,"0"-1"0,-1 1 1,1 0-1,0 0 0,0 0 0,-1-1 0,1 1 0,0 0 1,0 0-1,-1-1 0,1 1 0,0 0 0,0-1 0,0 1 1,-1 0-1,1-1 0,0 1 0,0 0 0,0-1 0,0 1 1,0 0-1,0-1 0,0 1 0,0 0 0,0-1 1,0 1-1,0 0 0,0-1 0,0 1 0,0 0 0,0-1 1,0 1-1,0 0 0,1-1 0,-1 1 0,0 0 0,0-1 1,0 1-1,1 0 0,-1-1-221,18-8 4064,39-2-2166,-40 8-537,34-8-172,37-7-1779,-28 10-10484,-50 7 8719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0T05:38:56.066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0 144 248,'24'-13'4517,"-16"11"848,-6 5-5114,0 0 1,0 1 0,-1-1 0,0 0 0,0 0 0,0 1-1,0-1 1,0 0 0,0 1 0,-1-1 0,0 1-1,0-1 1,0 1 0,0 2-252,-7 60 1551,4-43-980,-13 58 872,11-59-594,1 1 1,0-1-1,0 23-849,6-55 207,0 0-1,0 1 0,1-1 0,0 0 0,1 1 0,0 0 0,1 0 0,0 0 0,0 1 0,1-1 0,2-2-206,80-100-1194,-84 107 1097,-1 0-570,29-29 135,-12 19-2864,-1 11-6520,-13 5 7679</inkml:trace>
  <inkml:trace contextRef="#ctx0" brushRef="#br0" timeOffset="700.39">256 268 492,'0'0'883,"-6"0"462,8 2 5399,5 0-6397,0-1 0,0 1 0,0-1 0,1 0 0,-1-1 0,0 0 0,0 0 0,1 0 0,-1-1 0,0 0 0,4-1-347,-8 1 15,1 1 0,-1-1-1,1 1 1,-1-1 0,0 0-1,1-1 1,-1 1 0,0-1-1,0 1 1,0-1 0,0 0 0,0 0-1,0 0 1,-1 0 0,1-1-1,-1 1 1,1-1 0,-1 0-1,0 1 1,0-1 0,0 0-1,0 0 1,-1 0 0,1-1 0,0-1-15,-2 5-9,0-1 1,0 1 0,1-1-1,-1 1 1,0-1-1,0 1 1,0-1 0,0 1-1,0-1 1,0 1 0,0-1-1,0 1 1,0 0 0,0-1-1,0 1 1,-1-1-1,1 1 1,0-1 0,0 1-1,0-1 1,0 1 0,-1 0-1,1-1 1,0 1 0,-1-1-1,1 1 1,0 0 0,0-1-1,-1 1 1,1 0-1,-1 0 1,1-1 0,0 1-1,-1 0 1,1 0 0,-1-1-1,1 1 1,-1 0 0,1 0-1,0 0 1,-1 0 8,-24 5 27,-21 20 489,41-21-380,1 1-1,-1-1 1,1 1 0,0-1-1,0 1 1,0 1-1,1-1 1,0 0 0,0 1-1,0 0 1,0-1 0,1 1-1,0 0 1,1 0-1,-1 1 1,1-1 0,0 0-1,1 0 1,-1 1-1,1-1 1,0 0 0,1 1-1,0-1 1,0 0-1,0 0 1,1 0 0,0 2-136,1-2-110,-1 0 0,2-1 0,-1 1 0,1 0 0,-1-1 0,1 0 0,1 0 0,-1 0 0,1 0 0,0-1 0,2 1 110,3 1-1243,7-2-5344,-11-3 4486,3 0-185</inkml:trace>
  <inkml:trace contextRef="#ctx0" brushRef="#br0" timeOffset="1265.28">745 264 700,'-3'-1'397,"0"0"0,0-1 1,0 1-1,0 1 0,0-1 0,-1 0 0,1 1 0,0-1 1,0 1-1,0 0 0,-1 0 0,1 0 0,0 1 1,0-1-1,0 1 0,0 0 0,0 0 0,0 0 0,0 0 1,0 0-1,0 0 0,0 1 0,0 0 0,-2 1-397,-11 6 1212,0 1-1,1 0 1,-11 10-1212,16-11 490,0 0 1,1 0-1,0 1 1,1 1-1,-5 6-490,11-14 103,-1 1 0,1-1 0,0 1 0,0 0 0,0 0 0,0 0 0,1 0 0,0 0 0,-1 0-1,2 0 1,-1 1 0,0-1 0,1 0 0,0 1 0,0-1 0,0 0 0,0 1 0,2 3-103,-2-7 13,0 0 1,0-1 0,0 1-1,1 0 1,-1 0 0,0-1 0,1 1-1,-1 0 1,0-1 0,1 1-1,-1 0 1,1-1 0,-1 1-1,1-1 1,-1 1 0,1-1-1,0 1 1,-1-1 0,1 1 0,-1-1-1,1 1 1,0-1 0,0 0-1,-1 1 1,1-1 0,0 0-1,-1 0 1,1 0 0,0 1 0,1-1-14,-1-1-27,1 1 0,0 0 0,0-1 0,0 0 0,0 1 0,-1-1 0,1 0 0,0 0 0,-1 0 0,1 0 0,0 0 0,0-2 27,39-40-1616,-38 40 1429,24-45-1538,-14 24 1347,-13 23 459,0 1 64,0 0 47,0 50 1384,0-48-1544,-1 1 0,2 0-1,-1 0 1,0 0 0,0-1 0,1 1 0,-1 0 0,1 0-1,0-1 1,0 1 0,0-1 0,0 1 0,0 0 0,1-1 0,-1 0-1,1 1 1,0-1 0,0 0 0,-1 0 0,1 0 0,1 0 0,0 1-32,26 6-2824,6-10-5347,-22-1 5998</inkml:trace>
  <inkml:trace contextRef="#ctx0" brushRef="#br0" timeOffset="1900.39">1048 263 404,'-1'-2'347,"0"1"1,0-1-1,-1 1 0,1 0 0,0 0 1,0 0-1,-1-1 0,1 1 0,0 0 1,-1 1-1,1-1 0,-1 0 0,0 0 1,1 1-1,-1-1 0,1 1 0,-1-1 1,0 1-1,0-1 0,1 1 0,-1 0 1,0 0-1,-1 0-347,0 1 313,-1 0-1,1 0 1,0 0 0,-1 0-1,1 0 1,0 1 0,0-1-1,0 1 1,0 0 0,0 0-1,-2 2-312,-4 4 561,0 0-1,1 1 0,0 0 1,1 1-1,0-1 1,-3 6-561,3-3 608,1 1 1,0-1-1,1 1 1,0 2-609,4-12 110,-1 0 0,1 0 1,1 0-1,-1 0 0,0 0 0,1 0 1,0 0-1,-1 1 0,1-1 0,0 0 1,1 0-1,-1 0 0,1 0 1,-1 0-1,1 0 0,0 0 0,0 0 1,0 0-1,0 0 0,1 0 1,0 0-111,-2-3 21,0 1 0,1-1 1,-1 0-1,1 1 0,-1-1 1,1 0-1,-1 1 0,1-1 1,-1 0-1,1 0 0,-1 0 1,1 1-1,-1-1 0,1 0 1,0 0-1,-1 0 0,1 0 1,-1 0-1,1 0 0,0 0 1,-1 0-1,1 0 0,-1 0 1,1 0-1,-1 0 0,1-1 1,-1 1-1,1 0 0,0 0 1,-1-1-1,1 1 0,-1 0 1,1-1-22,20-19 240,8-25-250,-7-3-291,-3 0-1,-1-1 1,-3-1 0,3-21 301,18-60 19,-34 130 606,1 8-118,2 23 232,3 37 219,-4-28-1574,12 109 2540,-8-99-6578,1-1-6187,-6-36 7848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0T05:38:09.365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189 336 28,'0'0'851,"-6"-18"13312,3 13-12385,-3 6-1480,-1 0 1,1 0 0,0 1 0,-1 0 0,1 0 0,0 0 0,0 1 0,0 0 0,1 0 0,-1 1 0,1 0-1,0 0 1,0 0 0,0 0 0,0 1 0,1 0 0,0 0 0,-2 1-299,-7 11 284,1 0 0,0 1 0,1 0 0,1 0-1,1 3-283,8-20 33,0 1 0,0 0 0,0 0-1,0 0 1,1 0 0,-1 0-1,1 0 1,0 1 0,-1-1-1,1 0 1,0 0 0,0 0-1,1 0 1,-1 0 0,0 0-1,1 0 1,-1 0 0,1 0-1,-1 0 1,1 0 0,0 0-1,1 1-32,-1-2-6,-1 0-1,1 0 1,0-1-1,0 1 0,0 0 1,0-1-1,0 1 0,0-1 1,0 0-1,0 1 0,0-1 1,0 0-1,0 1 1,0-1-1,0 0 0,0 0 1,0 0-1,0 0 0,0 0 1,1 0-1,-1 0 0,0 0 1,0 0-1,0-1 0,0 1 1,0 0-1,0-1 1,0 1-1,0-1 0,0 1 1,0-1-1,0 0 0,-1 1 1,1-1-1,0 0 0,0 1 1,0-1-1,-1 0 1,1 0-1,0 0 7,20-21-513,-1 0 1,-1-1-1,12-19 513,-14 18-212,1 2 0,1-1 0,15-13 212,-34 36 21,1 0 0,-1 0 0,0-1 0,0 1 0,1 0 1,-1 0-1,0-1 0,0 1 0,1 0 0,-1 0 0,0 0 1,1 0-1,-1-1 0,0 1 0,1 0 0,-1 0 0,0 0 0,1 0 1,-1 0-1,0 0 0,1 0 0,-1 0 0,0 0 0,1 0 1,-1 0-1,0 0 0,1 0 0,-1 0 0,0 0 0,1 0 0,-1 1 1,0-1-1,0 0 0,1 0 0,-1 0 0,1 1-21,5 13 532,-2 25 144,-4-33-523,1-2-73,-1 1 1,0 0 0,1 0-1,0-1 1,0 1 0,1 0-1,-1-1 1,1 1-1,0-1 1,0 1 0,1-1-1,-1 0 1,1 0 0,0 0-1,1 1-80,25 16-3526,11-3-10228,-33-16 10900</inkml:trace>
  <inkml:trace contextRef="#ctx0" brushRef="#br0" timeOffset="1280.01">576 11 596,'2'-10'6056,"3"13"-984,1 19-2363,-18 75 3328,-22 84-6037,-4 23-1028,37-198 1729,1-3-5858,1-11-3180,-1 1 5948</inkml:trace>
  <inkml:trace contextRef="#ctx0" brushRef="#br0" timeOffset="1648.14">475 169 392,'0'-1'302,"1"0"-1,-1 0 1,1-1 0,-1 1-1,1 0 1,-1 0 0,1 0 0,0 0-1,-1 0 1,1 0 0,0 0-1,0 1 1,0-1 0,0 0-1,0 0 1,0 1 0,0-1-1,0 0 1,0 1 0,0-1-1,0 1 1,0 0 0,0-1 0,1 1-1,-1 0 1,0 0 0,0-1-1,0 1 1,2 0-302,48-4 2010,-30 2-857,35-7 10,60-12-111,-40 1-9852,-63 15 6745</inkml:trace>
  <inkml:trace contextRef="#ctx0" brushRef="#br0" timeOffset="2547.84">842 282 140,'0'0'818,"-8"-3"9382,1 4-9666,5 2-299,0-1 0,0 1-1,0-1 1,1 1 0,-1 0 0,1 0-1,0 0 1,0-1 0,0 1-1,0 0 1,0 0 0,1 1-1,-1 0-234,-4 42 1553,5-44-1453,0 7 148,0 0-1,1 0 0,0 0 1,1 0-1,0 0 1,0-1-1,1 1 1,0-1-1,1 3-247,-3-9 10,-1 0 0,1 0 1,0 0-1,0 0 0,0 0 0,0-1 0,0 1 0,0 0 0,0-1 0,0 1 1,1-1-1,-1 1 0,0-1 0,1 0 0,-1 1 0,1-1 0,0 0 1,0 0-1,-1 0 0,1 0 0,0-1 0,0 1 0,0 0 0,0-1 1,0 1-1,0-1 0,0 0 0,0 1 0,0-1 0,0 0 0,0 0 1,0 0-1,-1-1 0,1 1 0,0 0 0,0-1 0,0 0 0,0 1 1,0-1-1,0 0 0,0 0 0,-1 0 0,3-1-10,1-2-193,0 0 1,0-1-1,0 0 0,0 1 1,-1-2-1,0 1 0,0 0 1,0-1-1,-1 0 0,0 0 0,1-1 193,28-77-1528,-21 55 966,-6 10 333,-5 16 256,1-1 0,0 0 1,0 1-1,0-1 0,0 1 0,1-1 0,-1 1 1,1 0-1,0 0 0,0-1-27,-1 4 242,-1 0 52,1 0-239,-1 1-1,1 0 1,0-1-1,-1 1 1,1 0-1,-1-1 1,1 1-1,-1 0 1,1 0-1,-1 0 1,0-1-1,1 1 1,-1 0-1,0 0 1,1 0-1,-1 0 1,0 0-1,0 0 1,0-1-1,0 1 1,0 0-1,0 0 1,0 0-55,1 30 786,-1-26-617,1 9 263,0 0 1,1 0-1,0-1 0,1 1 1,4 10-433,-6-22-172,0 1 0,0-1 1,1 1-1,-1-1 0,1 0 1,-1 1-1,1-1 0,-1 0 1,1 0-1,0 0 0,0 0 1,0 0-1,1-1 0,0 2 172,-1-2-515,0-1-1,-1 1 0,1 0 0,0-1 0,0 0 1,0 1-1,0-1 0,0 0 0,0 0 0,0 0 1,0 0-1,0 0 0,0-1 0,0 1 0,0 0 1,0-1-1,0 0 0,0 1 0,-1-1 0,1 0 1,0 0-1,0 0 516,5-2-2172</inkml:trace>
  <inkml:trace contextRef="#ctx0" brushRef="#br0" timeOffset="3031.34">1454 228 224,'-2'-1'507,"0"0"0,0 0 0,-1 0-1,1 0 1,0 0 0,-1 0 0,1 1 0,0-1 0,-1 1-1,1 0 1,-1 0 0,1 0 0,0 0 0,-1 0 0,1 0-1,-2 1-506,0-1 354,0 0-1,0 1 0,1-1 1,-1 1-1,0 0 0,1 0 1,-1 1-1,1-1 0,-1 1 1,1 0-1,0 0 0,-1 0 1,1 0-1,0 0 0,0 1 1,0-1-354,3 0 41,1-1 0,-1 0 1,0 0-1,1 0 1,-1 0-1,0 0 1,1 0-1,0 0 0,-1 0 1,1 0-1,-1 0 1,1 0-1,0 0 1,0 0-1,-1-1 0,1 1 1,0 0-1,0-1 1,0 1-1,0 0 0,0-1 1,1 1-42,22 15 103,-20-13-16,0-1 0,0 1 0,0 0-1,0 0 1,-1 0 0,1 0-1,-1 1 1,0-1 0,0 1 0,0 0-1,0 0 1,-1 0 0,0 0 0,0 0-1,0 1 1,0-1 0,-1 1-1,1-1 1,-1 1 0,0 0 0,-1-1-1,1 1 1,-1 0 0,0 0 0,0-1-1,0 1 1,-1 0 0,0 0-1,0 2-86,-1 1 375,-1 0-1,1 0 1,-1 0-1,-1 0 0,0-1 1,0 1-1,0-1 1,-1 0-1,0 0 0,0-1 1,-1 1-1,0-1 1,0 0-1,0-1 0,-1 0 1,-3 3-375,-5-2-400,7-4-3313,2 3-6800,3-1 7325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0T05:37:58.581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186 77 548,'0'0'982,"0"0"-32,0 0-43,0 0-40,-33 18 3583,23-11-3517,0-1 0,-1-1 1,1 0-1,-1 0 0,-1 0-933,4-3 315,0 1 1,0 1-1,1-1 0,-1 1 1,1 1-1,0-1 0,0 1 1,0 0-1,1 1 1,-5 4-316,11-9 26,-1 0 1,1 0-1,-1 0 1,1 1-1,-1-1 1,1 0-1,-1 0 1,1 0-1,0 1 1,0-1-1,0 0 1,0 0-1,0 1 1,0-1-1,0 0 1,0 0-1,0 1 1,1-1-1,-1 0 1,0 0 0,1 0-1,-1 1 1,1-1-1,-1 0 1,1 0-1,0 0 1,-1 0-1,1 0 1,0 0-1,0 0 1,0 0-1,0 0 1,0-1-1,0 1 1,0 0-1,0-1 1,1 1-27,51 33 260,-32-22-155,-14-7-77,0 0 1,0 0 0,-1 1-1,0 0 1,0 0 0,0 0 0,-1 1-1,0 0 1,0 0 0,-1 0-1,1 1 1,-2-1 0,1 1-1,-1 0 1,1 5-29,-3-7 95,0 0 0,0 0 0,-1 0 0,0 0 0,0 0 0,0 0 0,-1-1 0,1 1 0,-2 0 0,1 0 0,-1 0 0,1-1 0,-2 1 0,1-1 0,-1 1 0,1-1 0,-1 0 0,-1 0 0,1 0 0,-1-1 0,0 1 0,-4 3-95,2-2 226,-1 1 0,1-1 0,-2 0-1,1-1 1,0 0 0,-1 0 0,0-1 0,0 0 0,-1 0 0,-5 1-226,13-4 76,-2-10-836,3 8 649,0 1 1,-1-1 0,1 1 0,0 0-1,0-1 1,0 1 0,-1 0 0,1-1-1,0 1 1,0-1 0,0 1-1,0-1 1,0 1 0,0 0 0,0-1-1,0 1 1,0-1 0,0 1 0,0-1-1,0 1 1,0 0 0,1-1 0,-1 1-1,0-1 1,0 1 0,0 0-1,1-1 1,-1 1 0,0 0 0,0-1-1,1 1 1,-1 0 0,0-1 0,1 1-1,-1 0 1,0 0 0,1-1 0,-1 1-1,0 0 1,1 0 0,-1 0 0,0-1-1,1 1 1,-1 0 0,1 0-1,-1 0 1,1 0 110,7-7-8931,-2 4 6112</inkml:trace>
  <inkml:trace contextRef="#ctx0" brushRef="#br0" timeOffset="532.49">479 50 112,'-1'-19'3077,"1"18"-2626,0-1 0,0 0 1,0 1-1,0-1 0,0 1 1,0-1-1,0 0 0,0 1 0,-1-1 1,1 1-1,-1-1 0,1 1 1,-1-1-1,1 1 0,-1-1 1,0 1-1,0-1 0,-1 0-451,2 1 685,0 1 28,-10 103 5733,0-23-5033,-1 57 905,-10 23-2318,20-149-231,-7 33-1047,-2-23-3291,6-21-3273,-1-5 6461,5 5 666,-4-5-1752</inkml:trace>
  <inkml:trace contextRef="#ctx0" brushRef="#br0" timeOffset="866.23">308 366 208,'0'-3'711,"-1"-1"-1,1 1 1,0 0-1,0 0 1,1 0-1,-1-1 1,1 1-1,0 0 1,-1 0 0,1 0-1,1 0 1,-1 0-1,0 0 1,1 0-1,-1 0 1,1 1-1,0-1 1,1-1-711,1 2 380,-1 0 0,1 0 0,-1 1 0,1 0-1,-1-1 1,1 1 0,0 1 0,-1-1 0,1 0 0,0 1 0,0 0 0,0 0 0,-1 0 0,1 0 0,0 1-1,1 0-379,116 3 2472,-81-5-6223,1-1-6450,-30 2 7473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0T05:37:14.211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173 273 56,'0'0'659,"6"-8"3972,-6 8-4481,-1 0 1,1 0-1,0 0 1,0 0-1,0 0 1,0 0-1,0 0 1,0 0-1,0 0 1,-1 0-1,1-1 1,0 1-1,0 0 1,0 0-1,0 0 1,0 0-1,0 0 1,0 0-1,0 0 1,0 0-1,0 0 1,0-1-1,0 1 1,0 0-1,-1 0 1,1 0-1,0 0 1,0 0-1,0 0 1,0 0-1,0-1 1,0 1-1,0 0 1,0 0-1,0 0 1,0 0-1,0 0 1,0 0-1,1-1 1,-1 1-1,0 0 1,0 0-1,0 0 1,0 0-1,0 0 1,0 0-1,0 0 1,0 0-1,0-1 1,0 1-1,0 0 1,0 0-1,0 0 1,1 0-1,-1 0 1,0 0-1,0 0 1,0 0-1,0 0 1,0 0-1,0 0 1,0 0-1,1 0-150,-15 7 891,1 1 0,0 1 0,0 0 0,1 1 0,0 0 0,1 1 0,-10 11-891,13-13 324,0 0-1,1 0 1,0 1 0,1 0-1,0 0 1,1 0 0,0 1 0,0-1-1,1 1 1,1 1 0,-1 3-324,3-11 72,1 0 0,0-1-1,0 1 1,0 0 0,0 0 0,0 0 0,1 0 0,0 0 0,0-1-1,0 1 1,0 0 0,1-1 0,-1 1 0,1-1 0,0 1 0,0-1-1,0 0 1,1 0 0,-1 0 0,1 0 0,-1 0 0,1 0-1,0-1 1,0 0 0,1 1 0,-1-1 0,0 0 0,1 0 0,-1-1-1,1 1 1,-1-1 0,4 1-72,-1 0-489,1 0 0,0 0 1,1-1-1,-1 0 0,0 0 0,0 0 0,1-1 0,1-1 489,24-4-5862,-4-7-3611,-22 7 6715</inkml:trace>
  <inkml:trace contextRef="#ctx0" brushRef="#br0" timeOffset="831.34">460 469 460,'0'0'726,"-39"10"8910,38-10-9507,-7 1 390,1-1-1,-1-1 1,0 1 0,1-1-1,-1 0 1,1-1-1,0 0 1,-1 0-519,6 1 43,0 0 1,1 0-1,0 0 1,-1 0-1,1 0 0,0-1 1,-1 1-1,1 0 0,0-1 1,0 1-1,0-1 1,0 1-1,0-1 0,0 1 1,1-1-1,-1 0 0,1 0 1,-1 1-1,1-1 1,-1 0-1,1 0 0,0 1 1,0-1-1,0 0 0,0 0 1,0 0-1,0 1 1,1-1-1,-1 0 0,0 0 1,1 1-1,0-1 0,-1 0 1,1 1-1,1-2-43,2-12 85,1 1 0,1 0 0,0 1 0,1-1 0,0 1 0,1 1 0,1-1-85,-7 9-5,1 0-1,0 1 1,0-1-1,1 0 1,-1 1 0,1 0-1,0 0 1,0 0 0,0 0-1,0 0 1,0 1 0,1 0-1,-1 0 1,1 0-1,-1 1 1,1-1 0,0 1-1,0 0 1,-1 0 0,1 1-1,0-1 1,0 1 0,0 0 5,-3 0 19,0 1 1,0-1-1,0 0 0,0 0 1,-1 1-1,1-1 1,0 1-1,0 0 1,-1-1-1,1 1 1,0 0-1,-1 0 1,1 0-1,-1 0 1,1 0-1,-1 1 1,0-1-1,1 0 0,-1 1 1,0-1-1,0 1 1,0-1-1,0 1 1,0 0-1,1 1-19,-1 1 52,0 0 0,-1 0 0,1 0 0,-1 0 0,1 0 0,-1 0 0,0 0 0,-1 0 0,1 0 0,-1 0 0,-1 4-52,-2 8 123,-1-1 0,0 0 0,-2 0 0,0 0 0,-7 11-123,-1-2 34,-1 0 0,-16 17-34,25-34-221,1 0-1,-1 0 1,0 0 0,-1-1-1,0 0 1,0 0-1,0-1 1,0 0-1,-1-1 1,-1 1 221,-10-3-2166,20-2 1921,-1 0 0,1 0 1,0 0-1,-1 0 1,1 0-1,0-1 0,-1 1 1,1 0-1,0 0 0,0-1 1,-1 1-1,1 0 1,0 0-1,0-1 0,-1 1 1,1 0-1,0-1 1,0 1-1,0 0 0,-1-1 1,1 1-1,0 0 1,0-1-1,0 1 0,0 0 1,0-1-1,0 1 0,0 0 1,0-1-1,0 1 1,0 0-1,0-1 0,0 1 1,0 0-1,0-1 1,0 1 244,2-7-2029</inkml:trace>
  <inkml:trace contextRef="#ctx0" brushRef="#br0" timeOffset="1634.11">772 238 460,'-11'28'9901,"-5"29"-6881,3-6-1251,2-20-547,6-20-707,1 0 0,1 1 0,0-1 1,0 1-1,1 0 0,0 4-515,42-72 931,-32 45-900,42-57 25,-46 64-48,0 0 0,0 0 0,1 0 1,-1 0-1,1 1 0,0-1 0,0 1 0,0 1 1,0-1-1,1 1 0,-1 0 0,5-1-8,-9 3 28,1 0-1,-1 0 0,1 0 0,-1 1 1,1-1-1,-1 1 0,1-1 1,-1 1-1,0-1 0,1 1 1,-1 0-1,0 0 0,1 0 1,-1 0-1,0 0 0,0 0 1,0 0-1,0 0 0,0 0 0,0 1 1,0-1-1,0 0-27,20 31 771,-19-29-679,22 47 1065,-18-37-1366,0 0-1,1 0 1,0-1-1,9 12 210,-16-24-333,1 0-1,-1 0 0,0 1 1,1-1-1,-1 0 1,1 0-1,-1 0 1,1 1-1,-1-1 1,0 0-1,1 0 0,-1 0 1,1 0-1,-1 0 1,1 0-1,-1 0 1,1 0-1,-1 0 1,1 0-1,-1 0 1,1 0-1,-1-1 0,1 1 1,-1 0-1,0 0 1,1 0-1,-1 0 1,1-1-1,-1 1 1,0 0-1,1-1 1,-1 1-1,0 0 0,1-1 1,-1 1-1,0 0 1,1-1-1,-1 1 1,0-1-1,0 1 334,2-1-1173,1-3-1646</inkml:trace>
  <inkml:trace contextRef="#ctx0" brushRef="#br0" timeOffset="4500.7">1218 209 176,'0'0'602,"0"0"3,0 0-18,0 0-14,0 0-13,-2 11 9178,-5 33-6663,6-16-2430,3 1 1,0-1-1,1-1 0,2 1 0,1 0 1,1-1-1,1 0 0,2-1 0,4 8-645,-14-33 23,1 0 1,-1 1-1,1-1 0,0 0 0,0 0 0,-1 0 0,1 1 0,0-1 1,0 0-1,0 0 0,0 0 0,0 0 0,0-1 0,0 1 0,0 0 1,1 0-1,-1-1 0,0 1 0,0-1 0,1 1 0,-1-1 0,0 1 1,1-1-1,-1 0 0,1 1 0,-1-1 0,0 0 0,1 0 0,0 0-23,2-1 29,-1 0 0,0 0 0,1-1-1,-1 1 1,0-1 0,0 0-1,0 1 1,0-2 0,0 1-1,0 0 1,-1 0 0,2-1-29,8-10 39,0-1 1,-1 0 0,0 0-1,4-9-39,21-47-1452,-27 46-2987,-1-1-5703,-6 19 7678</inkml:trace>
  <inkml:trace contextRef="#ctx0" brushRef="#br0" timeOffset="5166.72">1571 380 192,'-13'10'4347,"12"-7"-133,3-3-4096,1 0 0,0-1 0,-1 0-1,1 1 1,-1-1 0,1 0 0,-1 0 0,1-1 0,-1 1 0,0 0 0,1-1 0,-1 1 0,0-1 0,0 0-1,0 0 1,0 0 0,-1 0 0,1 0 0,0 0 0,0-2-118,38-51 940,-39 53-897,1-1-39,0 0-1,0 0 1,0 1 0,-1-1 0,1 0 0,-1 0 0,0-1-1,0 1 1,0 0 0,0 0 0,0-1 0,-1 0-4,-31 27 315,25-14-197,1-1-1,0 0 1,0 1 0,1 0-1,0 0 1,0 1-1,1-1 1,1 1 0,-1 0-1,2-1 1,-1 1-1,1 6-117,1-12 36,-1 0 0,2 0-1,-1 0 1,0 0 0,1 0-1,-1 0 1,1 0 0,0 0-1,0 0 1,1-1 0,-1 1-1,1 0 1,0-1 0,0 1 0,0-1-1,0 0 1,1 0 0,0 0-1,-1 0 1,1 0 0,0 0-1,0-1 1,0 1 0,1-1-1,-1 0 1,0 0 0,1 0-1,0 0 1,-1-1 0,1 1-1,0-1 1,3 0-36,-4 0-88,0-1 0,1 0 0,-1 0 0,0 0 0,1 0 0,-1-1 0,0 1 1,1-1-1,-1 0 0,0 0 0,0 0 0,0 0 0,0-1 0,0 1 0,0-1 0,0 0 0,0 0 0,-1 0 0,1 0 0,-1 0 0,3-2 88,6-8-2301,0-1-1,-1 1 1,8-13 2301,-13 19-1320,7-12-453</inkml:trace>
  <inkml:trace contextRef="#ctx0" brushRef="#br0" timeOffset="5515.95">1885 243 1024,'9'41'5943,"-12"28"-1992,-1-45-2538,-1-1 0,-1-1 0,-7 18-1413,24-112 1612,-5 55-1614,0 0-1,1 0 1,1 1 0,1 0 0,10-14 2,-13 23-533,0-1-1,0 2 1,0-1 0,1 1 0,6-5 533,-8 7-1105,0 1 0,1 0 1,0-1-1,-1 2 0,1-1 0,0 1 1,0 0-1,5-1 1105,4-1-1886</inkml:trace>
  <inkml:trace contextRef="#ctx0" brushRef="#br0" timeOffset="6166.15">2429 31 452,'-3'-17'4095,"0"16"2228,-2 14-5679,0 2 1,0-1-1,1 0 0,1 1 0,1 0 0,0 0 0,1 0 0,0 0 0,1 4-644,-3 34 930,-30 315 1976,32-361-4309,-1-8-1944,-3-13-4198,4 11 6283,-3-8-1232</inkml:trace>
  <inkml:trace contextRef="#ctx0" brushRef="#br0" timeOffset="6517.4">2184 385 276,'0'0'1027,"3"-2"3535,17-10-2820,54-8 4245,68-11-5987,-68 21-2410,0 3-3850,-49 5 4492</inkml:trace>
  <inkml:trace contextRef="#ctx0" brushRef="#br0" timeOffset="7133.15">2890 143 992,'-2'83'12446,"-8"36"-12446,-16 81 228,16-132-2656,9-60-3553,1-5 4092</inkml:trace>
  <inkml:trace contextRef="#ctx0" brushRef="#br0" timeOffset="7634.54">2834 54 644,'33'-18'4944,"-24"13"-4558,1 0 0,0 0 0,0 1 0,0 0 0,0 1 0,0 0 0,1 1 0,0 0 0,-1 1 0,1 0 0,0 1 0,0 0 1,-1 0-1,8 2-386,-11-1 102,0 0 1,-1 0 0,1 1-1,-1 0 1,1 0 0,-1 1-1,0 0 1,0 0 0,0 0-1,0 1 1,0 0 0,-1 0-1,0 0 1,1 0 0,-2 1-1,1 0 1,0 0 0,-1 1-1,0-1 1,-1 1 0,1 0-1,-1 0 1,2 5-103,-4-8 56,0 0 0,0 0 0,0 1 0,0-1 0,-1 0 0,1 0 0,-1 1 0,0-1 0,0 0 0,0 1 0,-1-1 0,1 0 0,-1 1 0,0-1 0,0 0 0,0 0 0,0 1 0,-1-1-56,-1 3 60,0 0 1,-1 0 0,0 0 0,0-1-1,-1 0 1,0 0 0,0 0 0,-5 4-61,-10 6-168,-2 0 0,0-1 1,0-1-1,-10 2 168,29-13-52,-15 6-660,-5 4-2167,8-4-2517,11-5 3550</inkml:trace>
  <inkml:trace contextRef="#ctx0" brushRef="#br0" timeOffset="9100.84">3274 391 116,'1'-1'239,"-1"0"1,1 1-1,0-1 1,-1 0-1,1 0 0,-1 0 1,0 0-1,1 0 0,-1 0 1,0 0-1,0 0 1,1 0-1,-1 0 0,0 0 1,0 0-1,0-1 0,0 1 1,0 0-1,0 0 1,-1 0-1,1 0 0,0 0 1,-1 0-1,1 0 0,0 0 1,-1 0-1,1 0 1,-1 1-1,1-1 0,-1 0 1,0 0-1,1 0 0,-1 0 1,-1 0-240,2 1 573,-43 15 1639,3 7-680,0 2 1,-11 11-1533,40-28 224,1 1 0,1 0 0,0 0-1,0 1 1,0 1 0,1-1 0,1 1-1,0 0 1,0 1 0,1 0 0,-2 3-224,7-11 52,0 0 0,0 0 0,0 0-1,0 0 1,1 0 0,-1 0 0,1 0 0,0 1 0,0-1 0,0 0 0,0 0 0,0 0 0,1 0-1,-1 0 1,1 0 0,0 0 0,0 0 0,0 0 0,0 0 0,1 0 0,-1-1 0,1 1-52,2 2 71,-1-1 1,1 0-1,0 0 1,0 0 0,1-1-1,-1 1 1,1-1-1,0 0 1,0 0-1,0-1 1,0 0 0,0 1-72,8 2-242,0-1 1,0 0 0,1-1 0,-1 0 0,1-1 0,0-1 0,0 0 0,-1-1 0,14-1 241,0-5-2011,10-6-5529,-34 11 7038,13-3-1775</inkml:trace>
  <inkml:trace contextRef="#ctx0" brushRef="#br0" timeOffset="9750.04">3677 397 80,'-17'-13'5314,"7"12"-4935,1 2-1,-1-1 0,1 1 0,-1 1 1,1 0-1,0 0 0,0 0 0,0 2 0,0-1 1,0 1-1,0 0 0,1 1 0,0 0 1,0 0-1,0 1 0,1 0-378,-4 2 263,1 0 0,0 1 1,0 0-1,1 1 0,1 0 0,-1 1 0,2-1 1,-1 2-1,2-1 0,-1 1 0,-1 5-263,7-15 42,1-1-1,-1 1 1,0 0-1,1-1 1,-1 1-1,1 0 1,-1 0-1,1-1 1,0 1-1,0 0 1,0 0-1,0-1 1,0 1-1,0 0 1,0 0-1,1-1 1,-1 1-1,0 0 1,1 0-1,0-1 1,-1 1-1,1 0-41,0-1 30,0 0 0,1-1-1,-1 1 1,0 0 0,0 0 0,0-1 0,1 1-1,-1-1 1,0 1 0,1-1 0,-1 1 0,0-1-1,1 0 1,-1 0 0,1 0 0,-1 0 0,0 0-1,1 0 1,-1 0 0,0 0 0,2-1-30,4 0 14,1-1 1,0 0 0,-1 0-1,1-1 1,-1 0 0,0-1-1,0 1 1,0-1-1,0-1-14,2-3-152,1 0-1,-1-1 1,-1-1 0,0 1-1,0-1 1,1-3 152,15-19-987,-23 33 989,0-1-1,-1 0 1,1 1 0,-1-1-1,1 1 1,-1-1 0,1 1-1,-1-1 1,1 1 0,-1-1-1,1 1 1,-1 0 0,1-1-1,-1 1 1,0 0 0,1-1-1,-1 1 1,0 0 0,0-1-1,0 1 1,0 0 0,1 0-1,-1-1 1,0 1 0,0 0-1,0 0 1,0-1-2,8 34 460,-7-28-342,0-3-104,-1 0 0,1-1 0,0 1 0,0 0 0,0 0 0,0-1 0,0 1 0,1-1 0,-1 1 0,1-1 0,0 0 0,-1 1 0,1-1 0,0 0 0,0 0 0,1 0 0,-1 0 0,0-1 0,1 1 0,-1-1 0,1 1 0,-1-1 0,1 0 0,1 0-14,29 2-2529,5-11-4700,-25 3 5322</inkml:trace>
  <inkml:trace contextRef="#ctx0" brushRef="#br0" timeOffset="10281.58">4011 412 720,'-26'116'8163,"-6"24"-5384,26-122-3049,-1 1 1,0-1-1,-1 0 0,-1-1 0,-1 0 1,-2 3 269,12-20-62,0 0 0,0 1 1,0-1-1,0 0 1,0 1-1,-1-1 1,1 0-1,0 0 0,0 1 1,0-1-1,-1 0 1,1 1-1,0-1 0,0 0 1,-1 0-1,1 0 1,0 1-1,-1-1 0,1 0 1,0 0-1,-1 0 1,1 0-1,0 1 1,-1-1-1,1 0 0,0 0 1,-1 0-1,1 0 1,0 0-1,-1 0 0,1 0 1,0 0-1,-1 0 1,1 0-1,0 0 1,-1 0-1,1 0 0,-1-1 1,1 1-1,0 0 1,-1 0-1,1 0 0,0 0 1,0-1-1,-1 1 1,1 0-1,0 0 62,-10-21-1146,3-28 606,7 31 594,1 0 0,1 0 0,0 0 0,1 1 0,1-1 0,1 1 0,1 0 0,0 0 0,1 0-1,1 1 1,0 0 0,5-6-54,5-6 274,2 0 0,0 2-1,2 0 1,1 1-1,1 1 1,6-3-274,-18 17 284,0 2-1,0-1 1,0 2 0,1 0 0,0 0-1,1 1 1,3 0-284,-13 4 116,-1 1 1,1 0-1,-1 1 1,1-1-1,-1 0 0,1 1 1,0 0-1,-1 0 1,1 0-1,-1 1 0,1-1 1,0 1-1,-1-1 1,3 2-117,-4-1 83,0 0 1,0 1 0,0-1 0,0 1 0,0-1 0,-1 1-1,1-1 1,0 1 0,-1 0 0,1 0 0,-1 0 0,0 0-1,1 0 1,-1 0 0,0 0 0,0 1 0,-1-1 0,1 0 0,0 1-1,-1-1 1,1 0 0,-1 1 0,0 1-84,1 2 128,-1-1 1,0 0-1,0 0 1,0 1 0,-1-1-1,0 0 1,0 0-1,0 0 1,-1 0-1,1 0 1,-1 0-1,0 0 1,-1 0-1,1-1 1,-1 1-1,0-1 1,0 0-1,0 1 1,-1-2-1,1 1 1,-1 0-1,0-1 1,0 1 0,-1-1-1,1 0 1,0-1-1,-1 1 1,0-1-1,-2 1-128,-13 6-525,0-2 0,0 0 0,0-1 0,-1-1 0,0-1 0,-15 1 525,14-6-7368,16-1 503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10T05:36:54.914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137 251 396,'-2'-1'331,"1"0"1,0 0-1,-1 0 0,1 0 0,-1 0 1,0 0-1,1 1 0,-1-1 0,1 0 1,-1 1-1,0-1 0,0 1 0,1 0 0,-1-1 1,0 1-1,0 0 0,1 0 0,-1 0 1,0 0-1,0 1 0,0-1 0,1 0 1,-1 1-1,0-1 0,1 1 0,-1 0 1,0 0-1,1-1 0,-1 1 0,0 1-331,-4 1 362,0 0 0,0 1-1,0-1 1,1 1-1,0 0 1,0 1 0,-3 2-362,3-1 6,0-1 238,1 0-1,0 0 1,0 0 0,0 0-1,1 1 1,0-1-1,-1 4-243,3-8 54,1 0-1,0-1 1,0 1 0,0 0-1,-1 0 1,1-1 0,0 1-1,0 0 1,0 0-1,0 0 1,1-1 0,-1 1-1,0 0 1,0 0-1,0-1 1,1 1 0,-1 0-1,0-1 1,0 1-1,1 0 1,-1 0 0,1-1-1,-1 1 1,1-1-54,0 2 75,1-1 1,0 0-1,-1 0 1,1 0-1,0 0 1,0 0-1,0 0 1,0-1-1,0 1 1,0-1-1,0 1 1,0-1-1,0 0 1,0 0-76,16 3 230,-1 0 0,0 1 0,1 0 1,-1 1-1,-1 1 0,1 1 0,-1 1 1,0 0-231,-12-6 47,0 1 0,0-1 0,0 1 0,-1 0 0,1 0 0,-1 0 0,0 0 0,0 0 0,0 1 0,0-1 0,0 1 0,-1 0 0,0 0 0,0 0 0,0 0 0,0 0 0,-1 0 0,1 1 0,-1-1 0,0 1 0,-1-1 0,1 1 0,-1-1 0,0 1 0,0-1 0,0 1 0,0-1 0,-1 1 0,0-1 0,0 1 0,0-1 0,0 0 0,-1 0 1,0 1-48,1-1 82,-1 1 0,0-1 0,0 0 1,0 0-1,-1 0 0,0 0 0,1-1 1,-1 1-1,0-1 0,-1 1 0,1-1 1,0 0-1,-1-1 0,0 1 0,0 0 1,0-1-1,-2 1-82,-5 2-330,-1-1 0,0-1 0,0 0 0,0 0 1,-7-1 329,-2 2-2146,4 2-4844,11-3 2838,1-1 1702</inkml:trace>
  <inkml:trace contextRef="#ctx0" brushRef="#br0" timeOffset="749.69">523 84 232,'-4'-1'7555,"0"11"-2852,-4 32-1186,-2 52-2190,-25 274 3541,35-363-4900,0-3-105,0 0-1,0 1 1,-1-1-1,1 1 1,0-1-1,-1 0 1,0 1-1,0-1 1,1 0-1,-1 1 1,0-1-1,-1 0 1,1 0-1,0 0 1,-1 0-1,0 0 138,2-1-1089,0-1-265,-12-17-9001,11 11 7779</inkml:trace>
  <inkml:trace contextRef="#ctx0" brushRef="#br0" timeOffset="1115.18">338 322 340,'-3'-9'4023,"6"7"3034,44 13-4270,0-3 0,0-2 0,11-2-2787,11-3-3225,-3-5-6884,-53 2 7794</inkml:trace>
  <inkml:trace contextRef="#ctx0" brushRef="#br0" timeOffset="1717.29">928 343 464,'-3'-2'599,"0"-1"0,0 0 0,0 1 0,0 0 0,0-1 0,0 1 0,-1 1 0,1-1 0,-1 0 0,1 1 0,-1 0 0,1-1 0,-1 2 0,0-1 0,0 0 0,0 1 0,-3-1-599,4 2 194,-1 0 0,1 0 0,-1 0 0,1 1-1,0-1 1,-1 1 0,1 0 0,0 0 0,0 0 0,0 0 0,1 0 0,-1 1 0,0-1 0,1 1 0,-1 0 0,1 0-1,0 0 1,0 0 0,-1 1-194,-3 6 349,1 0 0,0 1 0,0-1 0,1 1 0,1 0 0,-1 0 0,2 0 0,0 1 0,0-1 0,1 1 0,0-1 0,1 1 0,0-1 0,1 1 0,2 8-349,-3-19 19,0-1-1,0 1 0,0-1 1,0 1-1,0-1 0,0 0 0,0 1 1,0-1-1,0 1 0,0-1 0,0 0 1,0 1-1,1-1 0,-1 0 1,0 1-1,0-1 0,0 1 0,1-1 1,-1 0-1,0 1 0,0-1 0,1 0 1,-1 0-1,0 1 0,1-1 1,-1 0-1,0 0 0,1 1 0,-1-1 1,1 0-1,-1 0 0,0 0 0,1 0 1,-1 0-1,1 1 0,-1-1 0,0 0 1,1 0-1,-1 0 0,1 0 1,-1 0-19,15-16-137,10-38-888,-22 47 959,-1 1 1,15-29-475,-16 33 584,0 1 0,0 0 0,-1-1 0,1 1 0,0 0 0,0-1 0,0 1 0,0 0 0,0 0 0,0 0 0,1 0 0,-1 0 0,0 0 0,1 0 0,-1 1 0,0-1 0,1 0 0,-1 1-1,1-1 1,0 1-44,-1 0 97,0 0 0,0 0 0,1 1 0,-1-1-1,0 1 1,0-1 0,1 1 0,-1 0-1,0-1 1,0 1 0,0 0 0,0 0 0,0 0-1,0 0 1,0-1 0,0 1 0,-1 1-1,1-1 1,0 0 0,0 0 0,0 1-97,16 34 1348,-1-4-689,-15-32-772,-1 1 1,1-1-1,-1 1 0,1-1 1,0 0-1,-1 1 0,1-1 1,0 0-1,-1 1 0,1-1 1,0 0-1,-1 0 0,1 1 1,0-1-1,-1 0 0,1 0 1,0 0-1,0 0 0,-1 0 1,1 0-1,0 0 0,0 0 1,-1-1-1,1 1 0,0 0 0,-1 0 1,1-1-1,0 1 0,-1 0 1,1-1-1,0 1 0,-1 0 1,1-1-1,-1 1 0,1-1 1,-1 1-1,1-1 0,-1 1 1,1-1-1,-1 0 0,1 1 1,-1-1 112,11-13-3946,-4 1-4305,-4 10 5926</inkml:trace>
  <inkml:trace contextRef="#ctx0" brushRef="#br0" timeOffset="2082.92">1057 323 208,'1'0'143,"-1"0"0,0 0 1,1 0-1,-1 1 0,1-1 0,-1 0 0,0 0 1,1 0-1,-1 0 0,1 0 0,-1 1 0,0-1 1,1 0-1,-1 0 0,0 0 0,1 1 0,-1-1 1,0 0-1,0 1 0,1-1 0,-1 0 0,0 1 1,0-1-1,0 0 0,1 1 0,-1-1 1,0 0-1,0 1 0,0-1 0,0 1 0,0-1 1,0 0-1,1 1 0,-1-1-143,3 25 2880,-3 23 321,-1-13-1495,1-22-1059,0-1 0,-1 0 1,0 1-1,-1-1 0,0 0 1,-1 0-1,-2 5-647,6-29 447,0 0 1,1 0-1,0 1 0,4-11-447,4 1 63,0 0 0,1 0-1,2 1 1,4-5-63,-12 18-508,1 0 0,0 1 0,0 0-1,1 0 1,-1 1 0,3-2 508,-5 4-947,0 1-1,-1 0 1,1 0 0,0 0 0,0 1-1,0-1 1,0 1 0,1 0-1,-1 0 1,0 0 0,0 1-1,4 0 948,-3 0-1802</inkml:trace>
  <inkml:trace contextRef="#ctx0" brushRef="#br0" timeOffset="2549.15">1431 23 776,'0'0'1164,"0"0"16,0 0 10,0 0-42,0 0-23,-6 43 4278,-17 212 1171,1-18-6805,18-214-1584,1-18-8260,3-5 7764</inkml:trace>
  <inkml:trace contextRef="#ctx0" brushRef="#br0" timeOffset="2899.71">1278 365 80,'0'-2'448,"0"0"1,0 0-1,0 0 0,0 0 1,1 0-1,-1 0 1,1 0-1,-1 0 0,1 0 1,0 0-1,0 0 0,0 1 1,0-1-1,0 0 0,0 0 1,0 1-1,1-1 1,-1 1-1,1-1 0,-1 1 1,1 0-1,-1-1 0,1 1 1,0 0-1,0 0 0,-1 0 1,1 0-1,0 0 1,0 1-1,0-1 0,0 1 1,0-1-1,0 1 0,0 0 1,0-1-449,13 0 1483,-1 0 0,0 1 1,0 1-1,1 0 0,3 2-1483,40 0 1469,-48-5-1943,1 0-1,0-1 0,-1 0 0,0-1 1,4-2 474,29-14-5062,-10 4-3758,-15 8 5805</inkml:trace>
  <inkml:trace contextRef="#ctx0" brushRef="#br0" timeOffset="4065.57">1786 14 616,'0'0'780,"0"0"-4,0 0-18,0 0-14,0 0-12,0 0 4,0 0-2,12-1 2870,-10 5-3226,0 1 0,-1-1 0,1 1 1,-1 0-1,-1-1 0,1 1 1,-1 0-1,1 0 0,-1 0 0,-1 0 1,1-1-1,-1 1 0,0 3-378,-17 73 2153,14-64-1690,-8 31 193,-71 276 1393,82-321-2961,-2 4 145,3-6-3128,0 0-3435,0-1 4884</inkml:trace>
  <inkml:trace contextRef="#ctx0" brushRef="#br0" timeOffset="4497.2">2040 15 920,'0'1'7569,"0"10"-7043,-16 126 4749,-21 63-2292,11-73-1806,25-122-1495,-14 53-743,6-42-2660,-4-2-4268,13-13 6064</inkml:trace>
  <inkml:trace contextRef="#ctx0" brushRef="#br0" timeOffset="4899.01">1779 393 88,'5'-24'5228,"-4"22"-4558,1 0 0,0 1 0,0 0-1,0-1 1,0 1 0,0 0-1,0 0 1,0 0 0,0 0-1,0 0 1,0 1 0,0-1-1,1 1 1,0-1-670,42-4 4178,-12 1-2551,-18 1-948,1 1 0,-1 1 0,1 1 0,3 0-679,37-1-3123,-21-6-9206,-29 6 9544</inkml:trace>
  <inkml:trace contextRef="#ctx0" brushRef="#br0" timeOffset="5649.32">2305 372 768,'-6'-2'1167,"-1"0"-1,0 1 1,0 0 0,0 1-1,0-1 1,0 1-1,0 0 1,0 1 0,-4 0-1167,5 0 264,1 1 1,0-1 0,0 1-1,0-1 1,0 1-1,0 1 1,1-1 0,-1 1-1,1 0 1,-1 0 0,1 0-1,0 0 1,0 1-1,0 0 1,1 0 0,-1 0-1,1 0 1,0 0-1,-1 3-264,1-1 187,-23 47 856,25-50-1003,0-1 0,1 1 0,-1-1 0,0 1 0,1-1 0,0 1 0,-1-1 0,1 1 0,0 0 0,0-1 0,1 1 0,-1-1 0,1 1 0,-1-1-1,1 1 1,0-1 0,-1 1 0,1-1 0,1 1 0,0 1-40,-2-4 6,0 1 0,1-1 0,-1 1 0,1-1 0,-1 1-1,1-1 1,-1 0 0,1 1 0,-1-1 0,1 1 0,-1-1 0,1 0-1,-1 1 1,1-1 0,0 0 0,-1 0 0,1 0 0,-1 1 0,1-1-1,0 0 1,-1 0 0,1 0 0,0 0 0,-1 0 0,1 0 0,0 0-1,-1 0 1,1 0 0,-1-1 0,1 1 0,0 0 0,-1 0 0,1 0-1,-1-1-5,22-18-68,7-31-398,-29 49 459,10-20-260,13-30-346,-21 49 618,-1-1 1,1 1-1,-1-1 1,1 1-1,0 0 1,-1 0-1,1 0 0,0-1 1,1 2-1,-1-1 1,0 0-1,1 0 1,-1 1-1,0 0 1,1-1-6,-2 2 304,17 18 1010,1 54 960,0-2-1624,0-25-3140,-9-35-558,-5-8-6285,0-2 6870</inkml:trace>
  <inkml:trace contextRef="#ctx0" brushRef="#br0" timeOffset="6237.91">2593 233 432,'-9'2'859,"1"1"0,0 0-1,0 0 1,0 1 0,0 0 0,0 0 0,1 1-1,0 0 1,0 0 0,0 0 0,0 1-1,1 0 1,0 1 0,1 0 0,-1-1 0,1 2-1,-1 1-858,5-6 101,0 0 0,1 0-1,-1 0 1,1 0 0,-1 1-1,1-1 1,0 0 0,0 0-1,0 0 1,1 0-1,-1 1 1,1-1 0,0 0-1,0 0 1,0 0 0,1 2-101,30 53-79,-26-49 70,0 1 0,-1-1 0,0 1 1,-1 0-1,1 1 9,-2 2 17,-1-1-1,0 1 1,-1 0 0,-1-1-1,0 1 1,-1 6-17,1-15 120,0 0-1,0 0 1,0 0-1,-1 0 1,0 0-1,0 0 1,0 0 0,0 0-1,-1 0 1,1-1-1,-1 1 1,0-1 0,0 1-1,0-1 1,-1 0-1,1 0 1,-1 0-1,0 0 1,0 0 0,0 0-1,0-1 1,-1 2-120,2-4 62,0 1 0,0-1-1,0 1 1,0-1 0,0 0 0,0 0 0,0 0 0,0 0 0,0 0 0,0 0 0,0 0 0,0-1-1,0 1 1,0-1 0,0 1 0,0-1 0,1 0 0,-1 0 0,0 0 0,0 0 0,1 0-1,-1 0 1,0 0 0,1 0 0,-1-1 0,1 1 0,-1-2-62,-18-21-3078,8 1-8000,10 19 8649</inkml:trace>
  <inkml:trace contextRef="#ctx0" brushRef="#br0" timeOffset="7449.66">2825 0 452,'-7'3'7674,"1"13"-4562,-1 24-2481,5-29 435,-18 101 1462,-64 315 3226,90-443-5791,0 1-1,1 0 1,1 0-1,0 1 1,1 0-1,1 1 1,2-4 37,-5 9-49,0 0 0,1 0 0,0 0 0,0 1 1,1 0-1,-1 1 0,1 0 49,-5 3 8,1 1-1,-1 0 1,0 0 0,0 0-1,1 1 1,-1-1 0,1 1 0,0 0-1,-1 0 1,1 1 0,0 0-1,-1-1 1,1 1 0,0 1 0,4 0-8,-5 0 42,0 0 1,0 1 0,0 0 0,0 0 0,-1 0 0,1 0 0,-1 0 0,1 1 0,-1-1 0,0 1 0,0 0 0,0 0-1,0 0 1,-1 1 0,1-1 0,-1 1 0,0-1 0,0 1-43,8 14 244,-1-1 0,-2 1 0,3 7-244,-1 0 203,37 78-193,-35-82-5106,0 0-5090,-7-16 761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ts, Colton D C3C USAF USAFA CW/CS37</dc:creator>
  <cp:keywords/>
  <dc:description/>
  <cp:lastModifiedBy>Willits, Colton D C3C USAF USAFA CW/CS37</cp:lastModifiedBy>
  <cp:revision>8</cp:revision>
  <dcterms:created xsi:type="dcterms:W3CDTF">2020-11-10T04:08:00Z</dcterms:created>
  <dcterms:modified xsi:type="dcterms:W3CDTF">2020-11-10T05:44:00Z</dcterms:modified>
</cp:coreProperties>
</file>